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3216AA58" w:rsidR="00C60F66" w:rsidRPr="00D912D8" w:rsidRDefault="00C308E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TICKET</w:t>
      </w:r>
      <w:r w:rsidR="005A7E2C">
        <w:rPr>
          <w:b/>
          <w:bCs/>
          <w:sz w:val="48"/>
          <w:szCs w:val="48"/>
          <w:lang w:val="pl-PL"/>
        </w:rPr>
        <w:t xml:space="preserve"> – IDEAS 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10596D74" w14:textId="5093F2AA" w:rsidR="00187C74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212034751" w:history="1">
            <w:r w:rsidR="00187C74" w:rsidRPr="005D0063">
              <w:rPr>
                <w:rStyle w:val="Hipercze"/>
                <w:noProof/>
                <w:lang w:val="en-US"/>
              </w:rPr>
              <w:t>1</w:t>
            </w:r>
            <w:r w:rsidR="00187C74">
              <w:rPr>
                <w:rFonts w:cstheme="minorBidi"/>
                <w:noProof/>
                <w:lang w:val="pl-PL" w:eastAsia="pl-PL"/>
              </w:rPr>
              <w:tab/>
            </w:r>
            <w:r w:rsidR="00187C74" w:rsidRPr="005D0063">
              <w:rPr>
                <w:rStyle w:val="Hipercze"/>
                <w:noProof/>
                <w:lang w:val="en-US"/>
              </w:rPr>
              <w:t>Pierwsze uruchomienie</w:t>
            </w:r>
            <w:r w:rsidR="00187C74">
              <w:rPr>
                <w:noProof/>
                <w:webHidden/>
              </w:rPr>
              <w:tab/>
            </w:r>
            <w:r w:rsidR="00187C74">
              <w:rPr>
                <w:noProof/>
                <w:webHidden/>
              </w:rPr>
              <w:fldChar w:fldCharType="begin"/>
            </w:r>
            <w:r w:rsidR="00187C74">
              <w:rPr>
                <w:noProof/>
                <w:webHidden/>
              </w:rPr>
              <w:instrText xml:space="preserve"> PAGEREF _Toc212034751 \h </w:instrText>
            </w:r>
            <w:r w:rsidR="00187C74">
              <w:rPr>
                <w:noProof/>
                <w:webHidden/>
              </w:rPr>
            </w:r>
            <w:r w:rsidR="00187C74">
              <w:rPr>
                <w:noProof/>
                <w:webHidden/>
              </w:rPr>
              <w:fldChar w:fldCharType="separate"/>
            </w:r>
            <w:r w:rsidR="00187C74">
              <w:rPr>
                <w:noProof/>
                <w:webHidden/>
              </w:rPr>
              <w:t>3</w:t>
            </w:r>
            <w:r w:rsidR="00187C74">
              <w:rPr>
                <w:noProof/>
                <w:webHidden/>
              </w:rPr>
              <w:fldChar w:fldCharType="end"/>
            </w:r>
          </w:hyperlink>
        </w:p>
        <w:p w14:paraId="51C8BDC0" w14:textId="73CC0AB2" w:rsidR="00187C74" w:rsidRDefault="00187C74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034752" w:history="1">
            <w:r w:rsidRPr="005D0063">
              <w:rPr>
                <w:rStyle w:val="Hipercze"/>
                <w:noProof/>
                <w:lang w:val="en-US"/>
              </w:rPr>
              <w:t>2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5D0063">
              <w:rPr>
                <w:rStyle w:val="Hipercze"/>
                <w:noProof/>
                <w:lang w:val="en-US"/>
              </w:rPr>
              <w:t>Enable Bluetoo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034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45AF3" w14:textId="7E95EE0C" w:rsidR="00187C74" w:rsidRDefault="00187C74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034753" w:history="1">
            <w:r w:rsidRPr="005D0063">
              <w:rPr>
                <w:rStyle w:val="Hipercze"/>
                <w:noProof/>
                <w:lang w:val="en-US"/>
              </w:rPr>
              <w:t>3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5D0063">
              <w:rPr>
                <w:rStyle w:val="Hipercze"/>
                <w:noProof/>
                <w:lang w:val="en-US"/>
              </w:rPr>
              <w:t>CARD (Measurement car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034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1DAD8" w14:textId="2869439F" w:rsidR="00187C74" w:rsidRDefault="00187C74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034754" w:history="1">
            <w:r w:rsidRPr="005D0063">
              <w:rPr>
                <w:rStyle w:val="Hipercze"/>
                <w:noProof/>
                <w:lang w:val="en-US"/>
              </w:rPr>
              <w:t>4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5D0063">
              <w:rPr>
                <w:rStyle w:val="Hipercze"/>
                <w:noProof/>
                <w:lang w:val="en-US"/>
              </w:rPr>
              <w:t>Skaner Q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034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55DA6" w14:textId="018CE14B" w:rsidR="00187C74" w:rsidRDefault="00187C74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034755" w:history="1">
            <w:r w:rsidRPr="005D0063">
              <w:rPr>
                <w:rStyle w:val="Hipercze"/>
                <w:noProof/>
                <w:lang w:val="en-US"/>
              </w:rPr>
              <w:t>5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5D0063">
              <w:rPr>
                <w:rStyle w:val="Hipercze"/>
                <w:noProof/>
                <w:lang w:val="en-US"/>
              </w:rPr>
              <w:t>MEASUREMENT 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034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6603A" w14:textId="62937DA1" w:rsidR="00187C74" w:rsidRDefault="00187C74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12034756" w:history="1">
            <w:r w:rsidRPr="005D0063">
              <w:rPr>
                <w:rStyle w:val="Hipercze"/>
                <w:noProof/>
                <w:lang w:val="en-US"/>
              </w:rPr>
              <w:t>6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5D0063">
              <w:rPr>
                <w:rStyle w:val="Hipercze"/>
                <w:noProof/>
                <w:lang w:val="en-US"/>
              </w:rPr>
              <w:t>Blokada zmiany nazw node po zmierzeni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034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BFB5C" w14:textId="62767061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125E45F4" w:rsidR="00E158EB" w:rsidRDefault="00E158EB" w:rsidP="00E158EB">
      <w:pPr>
        <w:rPr>
          <w:lang w:val="en-US"/>
        </w:rPr>
      </w:pPr>
    </w:p>
    <w:p w14:paraId="45AE49A7" w14:textId="4A4C655B" w:rsidR="00E158EB" w:rsidRDefault="00E158EB" w:rsidP="00E158EB">
      <w:pPr>
        <w:rPr>
          <w:lang w:val="en-US"/>
        </w:rPr>
      </w:pPr>
    </w:p>
    <w:p w14:paraId="6FD93E28" w14:textId="24C8B466" w:rsidR="00E158EB" w:rsidRDefault="00E158EB" w:rsidP="00E158EB">
      <w:pPr>
        <w:rPr>
          <w:lang w:val="en-US"/>
        </w:rPr>
      </w:pPr>
    </w:p>
    <w:p w14:paraId="42BD6B8C" w14:textId="77D3A010" w:rsidR="00F07307" w:rsidRDefault="00F07307" w:rsidP="00E158EB">
      <w:pPr>
        <w:rPr>
          <w:lang w:val="en-US"/>
        </w:rPr>
      </w:pPr>
    </w:p>
    <w:p w14:paraId="0CB08D96" w14:textId="6C346C10" w:rsidR="00F07307" w:rsidRDefault="00F07307" w:rsidP="00E158EB">
      <w:pPr>
        <w:rPr>
          <w:lang w:val="en-US"/>
        </w:rPr>
      </w:pPr>
    </w:p>
    <w:p w14:paraId="322280F9" w14:textId="25F7E785" w:rsidR="00F07307" w:rsidRDefault="00F07307" w:rsidP="00E158EB">
      <w:pPr>
        <w:rPr>
          <w:lang w:val="en-US"/>
        </w:rPr>
      </w:pPr>
    </w:p>
    <w:p w14:paraId="327991E3" w14:textId="3821E16E" w:rsidR="00D16CF9" w:rsidRDefault="00D16CF9" w:rsidP="00E158EB">
      <w:pPr>
        <w:rPr>
          <w:lang w:val="en-US"/>
        </w:rPr>
      </w:pPr>
    </w:p>
    <w:p w14:paraId="06D20265" w14:textId="77777777" w:rsidR="00D16CF9" w:rsidRDefault="00D16CF9" w:rsidP="00E158EB">
      <w:pPr>
        <w:rPr>
          <w:lang w:val="en-US"/>
        </w:rPr>
      </w:pPr>
    </w:p>
    <w:p w14:paraId="1245738E" w14:textId="0D6EDC5D" w:rsidR="00DF75B8" w:rsidRDefault="00DF75B8" w:rsidP="00E158EB">
      <w:pPr>
        <w:rPr>
          <w:lang w:val="en-US"/>
        </w:rPr>
      </w:pPr>
    </w:p>
    <w:p w14:paraId="7108A417" w14:textId="738BEB0E" w:rsidR="00DF75B8" w:rsidRDefault="00DF75B8" w:rsidP="00E158EB">
      <w:pPr>
        <w:rPr>
          <w:lang w:val="en-US"/>
        </w:rPr>
      </w:pPr>
    </w:p>
    <w:p w14:paraId="59C57D15" w14:textId="184449C6" w:rsidR="00DF75B8" w:rsidRDefault="00DF75B8" w:rsidP="00E158EB">
      <w:pPr>
        <w:rPr>
          <w:lang w:val="en-US"/>
        </w:rPr>
      </w:pPr>
    </w:p>
    <w:p w14:paraId="0ECEF51E" w14:textId="349E3E9D" w:rsidR="00715370" w:rsidRDefault="00715370" w:rsidP="00E158EB">
      <w:pPr>
        <w:rPr>
          <w:lang w:val="en-US"/>
        </w:rPr>
      </w:pPr>
    </w:p>
    <w:p w14:paraId="35D4E826" w14:textId="43DACED9" w:rsidR="00715370" w:rsidRDefault="00715370" w:rsidP="00E158EB">
      <w:pPr>
        <w:rPr>
          <w:lang w:val="en-US"/>
        </w:rPr>
      </w:pPr>
    </w:p>
    <w:p w14:paraId="3C3E3AE4" w14:textId="0A7AE699" w:rsidR="00715370" w:rsidRDefault="00715370" w:rsidP="00E158EB">
      <w:pPr>
        <w:rPr>
          <w:lang w:val="en-US"/>
        </w:rPr>
      </w:pPr>
    </w:p>
    <w:p w14:paraId="27ED3641" w14:textId="524717B4" w:rsidR="00072FC9" w:rsidRDefault="00072FC9" w:rsidP="00E158EB">
      <w:pPr>
        <w:rPr>
          <w:lang w:val="en-US"/>
        </w:rPr>
      </w:pPr>
    </w:p>
    <w:p w14:paraId="0C654829" w14:textId="248DF25C" w:rsidR="00072FC9" w:rsidRDefault="00072FC9" w:rsidP="00E158EB">
      <w:pPr>
        <w:rPr>
          <w:lang w:val="en-US"/>
        </w:rPr>
      </w:pPr>
    </w:p>
    <w:p w14:paraId="7497865D" w14:textId="740AA0E8" w:rsidR="00072FC9" w:rsidRDefault="00072FC9" w:rsidP="00E158EB">
      <w:pPr>
        <w:rPr>
          <w:lang w:val="en-US"/>
        </w:rPr>
      </w:pPr>
    </w:p>
    <w:p w14:paraId="56CBDFB0" w14:textId="66514312" w:rsidR="00072FC9" w:rsidRDefault="00072FC9" w:rsidP="00E158EB">
      <w:pPr>
        <w:rPr>
          <w:lang w:val="en-US"/>
        </w:rPr>
      </w:pPr>
    </w:p>
    <w:p w14:paraId="5686E51A" w14:textId="100FEEF0" w:rsidR="00072FC9" w:rsidRDefault="00072FC9" w:rsidP="00E158EB">
      <w:pPr>
        <w:rPr>
          <w:lang w:val="en-US"/>
        </w:rPr>
      </w:pPr>
    </w:p>
    <w:p w14:paraId="4E4E3485" w14:textId="2941A929" w:rsidR="00072FC9" w:rsidRDefault="00072FC9" w:rsidP="00E158EB">
      <w:pPr>
        <w:rPr>
          <w:lang w:val="en-US"/>
        </w:rPr>
      </w:pPr>
    </w:p>
    <w:p w14:paraId="57035160" w14:textId="1ABFA6EF" w:rsidR="00072FC9" w:rsidRDefault="00072FC9" w:rsidP="00E158EB">
      <w:pPr>
        <w:rPr>
          <w:lang w:val="en-US"/>
        </w:rPr>
      </w:pPr>
    </w:p>
    <w:p w14:paraId="4B9BE1B6" w14:textId="3C13E1DD" w:rsidR="00241AC9" w:rsidRDefault="00241AC9" w:rsidP="00027563">
      <w:pPr>
        <w:pStyle w:val="Nagwek1"/>
        <w:rPr>
          <w:lang w:val="en-US"/>
        </w:rPr>
      </w:pPr>
      <w:bookmarkStart w:id="0" w:name="_Toc212034751"/>
      <w:proofErr w:type="spellStart"/>
      <w:r>
        <w:rPr>
          <w:lang w:val="en-US"/>
        </w:rPr>
        <w:lastRenderedPageBreak/>
        <w:t>Pierwsz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ruchomienie</w:t>
      </w:r>
      <w:bookmarkEnd w:id="0"/>
      <w:proofErr w:type="spellEnd"/>
    </w:p>
    <w:p w14:paraId="61CC9C8C" w14:textId="282676B8" w:rsidR="00241AC9" w:rsidRDefault="00CF5563" w:rsidP="00CF5563">
      <w:pPr>
        <w:jc w:val="center"/>
        <w:rPr>
          <w:lang w:val="en-US"/>
        </w:rPr>
      </w:pPr>
      <w:r w:rsidRPr="00CF5563">
        <w:rPr>
          <w:lang w:val="en-US"/>
        </w:rPr>
        <w:drawing>
          <wp:inline distT="0" distB="0" distL="0" distR="0" wp14:anchorId="55B0383E" wp14:editId="3A569F35">
            <wp:extent cx="2761200" cy="4424400"/>
            <wp:effectExtent l="0" t="0" r="1270" b="0"/>
            <wp:docPr id="4" name="Obraz 4" descr="Obraz zawierający tekst, zrzut ekranu, oprogramowanie, Stron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, zrzut ekranu, oprogramowanie, Strona internetowa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61200" cy="44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528BD" w14:textId="09FC2406" w:rsidR="00CF5563" w:rsidRDefault="00CF5563" w:rsidP="00CF5563">
      <w:pPr>
        <w:rPr>
          <w:lang w:val="en-US"/>
        </w:rPr>
      </w:pPr>
      <w:r>
        <w:rPr>
          <w:lang w:val="en-US"/>
        </w:rPr>
        <w:t xml:space="preserve">*Selected sensor: MAC address not provided </w:t>
      </w:r>
      <w:r w:rsidRPr="00CF5563">
        <w:rPr>
          <w:strike/>
          <w:lang w:val="en-US"/>
        </w:rPr>
        <w:t>(IM-200)</w:t>
      </w:r>
      <w:r w:rsidR="00B65BEF">
        <w:rPr>
          <w:lang w:val="en-US"/>
        </w:rPr>
        <w:t xml:space="preserve">. </w:t>
      </w:r>
      <w:proofErr w:type="spellStart"/>
      <w:r w:rsidR="00B65BEF">
        <w:rPr>
          <w:lang w:val="en-US"/>
        </w:rPr>
        <w:t>Zostawiłbym</w:t>
      </w:r>
      <w:proofErr w:type="spellEnd"/>
      <w:r w:rsidR="00B65BEF">
        <w:rPr>
          <w:lang w:val="en-US"/>
        </w:rPr>
        <w:t xml:space="preserve"> </w:t>
      </w:r>
      <w:proofErr w:type="spellStart"/>
      <w:r w:rsidR="00B65BEF">
        <w:rPr>
          <w:lang w:val="en-US"/>
        </w:rPr>
        <w:t>tu</w:t>
      </w:r>
      <w:proofErr w:type="spellEnd"/>
      <w:r w:rsidR="00B65BEF">
        <w:rPr>
          <w:lang w:val="en-US"/>
        </w:rPr>
        <w:t xml:space="preserve"> </w:t>
      </w:r>
      <w:proofErr w:type="spellStart"/>
      <w:r w:rsidR="00B65BEF">
        <w:rPr>
          <w:lang w:val="en-US"/>
        </w:rPr>
        <w:t>samo</w:t>
      </w:r>
      <w:proofErr w:type="spellEnd"/>
      <w:r w:rsidR="00B65BEF">
        <w:rPr>
          <w:lang w:val="en-US"/>
        </w:rPr>
        <w:t xml:space="preserve"> “Mac </w:t>
      </w:r>
      <w:proofErr w:type="spellStart"/>
      <w:r w:rsidR="00B65BEF">
        <w:rPr>
          <w:lang w:val="en-US"/>
        </w:rPr>
        <w:t>addres</w:t>
      </w:r>
      <w:proofErr w:type="spellEnd"/>
      <w:r w:rsidR="00B65BEF">
        <w:rPr>
          <w:lang w:val="en-US"/>
        </w:rPr>
        <w:t xml:space="preserve"> not provided”</w:t>
      </w:r>
      <w:r w:rsidR="00187C74">
        <w:rPr>
          <w:lang w:val="en-US"/>
        </w:rPr>
        <w:t xml:space="preserve">, </w:t>
      </w:r>
      <w:proofErr w:type="spellStart"/>
      <w:r w:rsidR="00187C74">
        <w:rPr>
          <w:lang w:val="en-US"/>
        </w:rPr>
        <w:t>albo</w:t>
      </w:r>
      <w:proofErr w:type="spellEnd"/>
      <w:r w:rsidR="00187C74">
        <w:rPr>
          <w:lang w:val="en-US"/>
        </w:rPr>
        <w:t xml:space="preserve"> “No sensor selected”.</w:t>
      </w:r>
    </w:p>
    <w:p w14:paraId="4D1AABDF" w14:textId="207316A3" w:rsidR="00637E64" w:rsidRDefault="00637E64" w:rsidP="00637E64">
      <w:pPr>
        <w:jc w:val="center"/>
        <w:rPr>
          <w:lang w:val="en-US"/>
        </w:rPr>
      </w:pPr>
      <w:r w:rsidRPr="00637E64">
        <w:rPr>
          <w:lang w:val="en-US"/>
        </w:rPr>
        <w:drawing>
          <wp:inline distT="0" distB="0" distL="0" distR="0" wp14:anchorId="16C0B152" wp14:editId="795F4C49">
            <wp:extent cx="1648055" cy="1400370"/>
            <wp:effectExtent l="0" t="0" r="9525" b="9525"/>
            <wp:docPr id="6" name="Obraz 6" descr="Obraz zawierający tekst, Czcionka, biały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 descr="Obraz zawierający tekst, Czcionka, biały, design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82462" w14:textId="5951E142" w:rsidR="00637E64" w:rsidRDefault="00637E64" w:rsidP="00637E64">
      <w:pPr>
        <w:rPr>
          <w:lang w:val="en-US"/>
        </w:rPr>
      </w:pPr>
      <w:r>
        <w:rPr>
          <w:lang w:val="en-US"/>
        </w:rPr>
        <w:t>*</w:t>
      </w:r>
      <w:proofErr w:type="spellStart"/>
      <w:r>
        <w:rPr>
          <w:lang w:val="en-US"/>
        </w:rPr>
        <w:t>może</w:t>
      </w:r>
      <w:proofErr w:type="spellEnd"/>
      <w:r>
        <w:rPr>
          <w:lang w:val="en-US"/>
        </w:rPr>
        <w:t xml:space="preserve"> da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jakoś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środkować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stosunku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siebie</w:t>
      </w:r>
      <w:proofErr w:type="spellEnd"/>
      <w:r>
        <w:rPr>
          <w:lang w:val="en-US"/>
        </w:rPr>
        <w:t xml:space="preserve">? Bo </w:t>
      </w:r>
      <w:proofErr w:type="spellStart"/>
      <w:r>
        <w:rPr>
          <w:lang w:val="en-US"/>
        </w:rPr>
        <w:t>tera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ko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d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da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esunię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co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lewej</w:t>
      </w:r>
      <w:proofErr w:type="spellEnd"/>
      <w:r>
        <w:rPr>
          <w:lang w:val="en-US"/>
        </w:rPr>
        <w:t>.</w:t>
      </w:r>
    </w:p>
    <w:p w14:paraId="21AF239D" w14:textId="56F60272" w:rsidR="00637E64" w:rsidRDefault="00637E64" w:rsidP="00637E64">
      <w:pPr>
        <w:rPr>
          <w:lang w:val="en-US"/>
        </w:rPr>
      </w:pPr>
    </w:p>
    <w:p w14:paraId="36C8A309" w14:textId="4A235F05" w:rsidR="00637E64" w:rsidRDefault="00637E64" w:rsidP="00637E64">
      <w:pPr>
        <w:rPr>
          <w:lang w:val="en-US"/>
        </w:rPr>
      </w:pPr>
    </w:p>
    <w:p w14:paraId="4A0118FC" w14:textId="2728510B" w:rsidR="00637E64" w:rsidRDefault="00637E64" w:rsidP="00637E64">
      <w:pPr>
        <w:rPr>
          <w:lang w:val="en-US"/>
        </w:rPr>
      </w:pPr>
    </w:p>
    <w:p w14:paraId="4A22CE68" w14:textId="2A3C676E" w:rsidR="004C207F" w:rsidRPr="004C207F" w:rsidRDefault="004C207F" w:rsidP="003A610A">
      <w:pPr>
        <w:pStyle w:val="Nagwek1"/>
        <w:rPr>
          <w:lang w:val="en-US"/>
        </w:rPr>
      </w:pPr>
      <w:bookmarkStart w:id="1" w:name="_Toc212034752"/>
      <w:r w:rsidRPr="004C207F">
        <w:rPr>
          <w:lang w:val="en-US"/>
        </w:rPr>
        <w:lastRenderedPageBreak/>
        <w:t>Enable Bluetooth</w:t>
      </w:r>
      <w:bookmarkEnd w:id="1"/>
    </w:p>
    <w:p w14:paraId="4784C91D" w14:textId="6A58B735" w:rsidR="004C207F" w:rsidRDefault="004C207F" w:rsidP="004C207F">
      <w:pPr>
        <w:jc w:val="center"/>
        <w:rPr>
          <w:lang w:val="en-US"/>
        </w:rPr>
      </w:pPr>
      <w:r w:rsidRPr="004C207F">
        <w:rPr>
          <w:lang w:val="en-US"/>
        </w:rPr>
        <w:drawing>
          <wp:inline distT="0" distB="0" distL="0" distR="0" wp14:anchorId="669EE039" wp14:editId="5765CAFF">
            <wp:extent cx="2772000" cy="4428000"/>
            <wp:effectExtent l="0" t="0" r="9525" b="0"/>
            <wp:docPr id="7" name="Obraz 7" descr="Obraz zawierający tekst, zrzut ekranu, Stron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 descr="Obraz zawierający tekst, zrzut ekranu, Strona internetowa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2000" cy="44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95AB2" w14:textId="651F22B0" w:rsidR="004C207F" w:rsidRDefault="004C207F" w:rsidP="004C207F">
      <w:pPr>
        <w:rPr>
          <w:lang w:val="en-US"/>
        </w:rPr>
      </w:pPr>
      <w:proofErr w:type="spellStart"/>
      <w:r>
        <w:rPr>
          <w:lang w:val="en-US"/>
        </w:rPr>
        <w:t>Zało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ją</w:t>
      </w:r>
      <w:proofErr w:type="spellEnd"/>
      <w:r>
        <w:rPr>
          <w:lang w:val="en-US"/>
        </w:rPr>
        <w:t xml:space="preserve"> problem z </w:t>
      </w:r>
      <w:proofErr w:type="spellStart"/>
      <w:r>
        <w:rPr>
          <w:lang w:val="en-US"/>
        </w:rPr>
        <w:t>t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munikatem</w:t>
      </w:r>
      <w:proofErr w:type="spellEnd"/>
      <w:r>
        <w:rPr>
          <w:lang w:val="en-US"/>
        </w:rPr>
        <w:t xml:space="preserve">. “Enable Bluetooth”. </w:t>
      </w:r>
      <w:proofErr w:type="spellStart"/>
      <w:r>
        <w:rPr>
          <w:lang w:val="en-US"/>
        </w:rPr>
        <w:t>Komuni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tór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świet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dole jest za </w:t>
      </w:r>
      <w:proofErr w:type="spellStart"/>
      <w:r>
        <w:rPr>
          <w:lang w:val="en-US"/>
        </w:rPr>
        <w:t>mał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doczn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by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rótko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Komunikat</w:t>
      </w:r>
      <w:proofErr w:type="spellEnd"/>
      <w:r>
        <w:rPr>
          <w:lang w:val="en-US"/>
        </w:rPr>
        <w:t xml:space="preserve"> “Enable </w:t>
      </w:r>
      <w:proofErr w:type="spellStart"/>
      <w:r>
        <w:rPr>
          <w:lang w:val="en-US"/>
        </w:rPr>
        <w:t>bluetooth</w:t>
      </w:r>
      <w:proofErr w:type="spellEnd"/>
      <w:r>
        <w:rPr>
          <w:lang w:val="en-US"/>
        </w:rPr>
        <w:t xml:space="preserve"> and try again” </w:t>
      </w:r>
      <w:proofErr w:type="spellStart"/>
      <w:r>
        <w:rPr>
          <w:lang w:val="en-US"/>
        </w:rPr>
        <w:t>któr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świet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polu</w:t>
      </w:r>
      <w:proofErr w:type="spellEnd"/>
      <w:r>
        <w:rPr>
          <w:lang w:val="en-US"/>
        </w:rPr>
        <w:t xml:space="preserve"> status, </w:t>
      </w:r>
      <w:proofErr w:type="spellStart"/>
      <w:r>
        <w:rPr>
          <w:lang w:val="en-US"/>
        </w:rPr>
        <w:t>te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wdopodobnie</w:t>
      </w:r>
      <w:proofErr w:type="spellEnd"/>
      <w:r>
        <w:rPr>
          <w:lang w:val="en-US"/>
        </w:rPr>
        <w:t xml:space="preserve"> jest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trzegaln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e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łogę</w:t>
      </w:r>
      <w:proofErr w:type="spellEnd"/>
      <w:r>
        <w:rPr>
          <w:lang w:val="en-US"/>
        </w:rPr>
        <w:t>.</w:t>
      </w:r>
    </w:p>
    <w:p w14:paraId="7682B498" w14:textId="28175CB0" w:rsidR="004C207F" w:rsidRDefault="004C207F" w:rsidP="004C207F">
      <w:pPr>
        <w:rPr>
          <w:lang w:val="en-US"/>
        </w:rPr>
      </w:pPr>
      <w:proofErr w:type="spellStart"/>
      <w:r>
        <w:rPr>
          <w:lang w:val="en-US"/>
        </w:rPr>
        <w:t>Możem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skakując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tkow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kienko</w:t>
      </w:r>
      <w:proofErr w:type="spellEnd"/>
      <w:r w:rsidR="00D9651F">
        <w:rPr>
          <w:lang w:val="en-US"/>
        </w:rPr>
        <w:t xml:space="preserve"> w </w:t>
      </w:r>
      <w:proofErr w:type="spellStart"/>
      <w:r w:rsidR="00D9651F">
        <w:rPr>
          <w:lang w:val="en-US"/>
        </w:rPr>
        <w:t>przypadku</w:t>
      </w:r>
      <w:proofErr w:type="spellEnd"/>
      <w:r w:rsidR="00D9651F">
        <w:rPr>
          <w:lang w:val="en-US"/>
        </w:rPr>
        <w:t xml:space="preserve"> </w:t>
      </w:r>
      <w:proofErr w:type="spellStart"/>
      <w:r w:rsidR="00D9651F">
        <w:rPr>
          <w:lang w:val="en-US"/>
        </w:rPr>
        <w:t>wyłączonego</w:t>
      </w:r>
      <w:proofErr w:type="spellEnd"/>
      <w:r w:rsidR="00D9651F">
        <w:rPr>
          <w:lang w:val="en-US"/>
        </w:rPr>
        <w:t xml:space="preserve"> Bluetooth, </w:t>
      </w:r>
      <w:proofErr w:type="spellStart"/>
      <w:r w:rsidR="00D9651F">
        <w:rPr>
          <w:lang w:val="en-US"/>
        </w:rPr>
        <w:t>przy</w:t>
      </w:r>
      <w:proofErr w:type="spellEnd"/>
      <w:r w:rsidR="00D9651F">
        <w:rPr>
          <w:lang w:val="en-US"/>
        </w:rPr>
        <w:t xml:space="preserve">  </w:t>
      </w:r>
      <w:proofErr w:type="spellStart"/>
      <w:r w:rsidR="00D9651F">
        <w:rPr>
          <w:lang w:val="en-US"/>
        </w:rPr>
        <w:t>próbie</w:t>
      </w:r>
      <w:proofErr w:type="spellEnd"/>
      <w:r w:rsidR="00D9651F">
        <w:rPr>
          <w:lang w:val="en-US"/>
        </w:rPr>
        <w:t xml:space="preserve"> </w:t>
      </w:r>
      <w:proofErr w:type="spellStart"/>
      <w:r w:rsidR="00D9651F">
        <w:rPr>
          <w:lang w:val="en-US"/>
        </w:rPr>
        <w:t>wykonania</w:t>
      </w:r>
      <w:proofErr w:type="spellEnd"/>
      <w:r w:rsidR="00D9651F">
        <w:rPr>
          <w:lang w:val="en-US"/>
        </w:rPr>
        <w:t xml:space="preserve"> </w:t>
      </w:r>
      <w:proofErr w:type="spellStart"/>
      <w:r w:rsidR="00D9651F">
        <w:rPr>
          <w:lang w:val="en-US"/>
        </w:rPr>
        <w:t>pomiaru</w:t>
      </w:r>
      <w:proofErr w:type="spellEnd"/>
      <w:r w:rsidR="00D9651F">
        <w:rPr>
          <w:lang w:val="en-US"/>
        </w:rPr>
        <w:t>?</w:t>
      </w:r>
    </w:p>
    <w:p w14:paraId="234B899B" w14:textId="5CD65095" w:rsidR="008F76AA" w:rsidRDefault="008F76AA" w:rsidP="004C207F">
      <w:pPr>
        <w:rPr>
          <w:lang w:val="en-US"/>
        </w:rPr>
      </w:pPr>
      <w:proofErr w:type="spellStart"/>
      <w:r>
        <w:rPr>
          <w:lang w:val="en-US"/>
        </w:rPr>
        <w:t>Podob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robił</w:t>
      </w:r>
      <w:proofErr w:type="spellEnd"/>
      <w:r>
        <w:rPr>
          <w:lang w:val="en-US"/>
        </w:rPr>
        <w:t xml:space="preserve"> jak jest “Connection error” </w:t>
      </w:r>
      <w:proofErr w:type="spellStart"/>
      <w:r>
        <w:rPr>
          <w:lang w:val="en-US"/>
        </w:rPr>
        <w:t>czyli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przypadku</w:t>
      </w:r>
      <w:proofErr w:type="spellEnd"/>
      <w:r>
        <w:rPr>
          <w:lang w:val="en-US"/>
        </w:rPr>
        <w:t xml:space="preserve"> np. </w:t>
      </w:r>
      <w:proofErr w:type="spellStart"/>
      <w:r>
        <w:rPr>
          <w:lang w:val="en-US"/>
        </w:rPr>
        <w:t>rozładowan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ter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C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muni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skakiwać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form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tkow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kienka</w:t>
      </w:r>
      <w:proofErr w:type="spellEnd"/>
      <w:r>
        <w:rPr>
          <w:lang w:val="en-US"/>
        </w:rPr>
        <w:t>?</w:t>
      </w:r>
    </w:p>
    <w:p w14:paraId="53854691" w14:textId="5FF41248" w:rsidR="004C207F" w:rsidRDefault="004C207F" w:rsidP="004C207F">
      <w:pPr>
        <w:rPr>
          <w:lang w:val="en-US"/>
        </w:rPr>
      </w:pPr>
    </w:p>
    <w:p w14:paraId="316E5017" w14:textId="70034676" w:rsidR="00D9651F" w:rsidRDefault="00D9651F" w:rsidP="004C207F">
      <w:pPr>
        <w:rPr>
          <w:lang w:val="en-US"/>
        </w:rPr>
      </w:pPr>
    </w:p>
    <w:p w14:paraId="48B32157" w14:textId="1B12E5D8" w:rsidR="00D9651F" w:rsidRDefault="00D9651F" w:rsidP="004C207F">
      <w:pPr>
        <w:rPr>
          <w:lang w:val="en-US"/>
        </w:rPr>
      </w:pPr>
    </w:p>
    <w:p w14:paraId="3F083DC6" w14:textId="3A36B883" w:rsidR="00D9651F" w:rsidRDefault="00D9651F" w:rsidP="004C207F">
      <w:pPr>
        <w:rPr>
          <w:lang w:val="en-US"/>
        </w:rPr>
      </w:pPr>
    </w:p>
    <w:p w14:paraId="60513C6D" w14:textId="2787FC56" w:rsidR="00D9651F" w:rsidRDefault="00D9651F" w:rsidP="004C207F">
      <w:pPr>
        <w:rPr>
          <w:lang w:val="en-US"/>
        </w:rPr>
      </w:pPr>
    </w:p>
    <w:p w14:paraId="26E847CF" w14:textId="77777777" w:rsidR="00D9651F" w:rsidRPr="004C207F" w:rsidRDefault="00D9651F" w:rsidP="004C207F">
      <w:pPr>
        <w:rPr>
          <w:lang w:val="en-US"/>
        </w:rPr>
      </w:pPr>
    </w:p>
    <w:p w14:paraId="5F452E12" w14:textId="5DC5588A" w:rsidR="00241AC9" w:rsidRDefault="00D9651F" w:rsidP="00027563">
      <w:pPr>
        <w:pStyle w:val="Nagwek1"/>
        <w:rPr>
          <w:lang w:val="en-US"/>
        </w:rPr>
      </w:pPr>
      <w:bookmarkStart w:id="2" w:name="_Toc212034753"/>
      <w:r>
        <w:rPr>
          <w:lang w:val="en-US"/>
        </w:rPr>
        <w:lastRenderedPageBreak/>
        <w:t>CARD (Measurement card)</w:t>
      </w:r>
      <w:bookmarkEnd w:id="2"/>
    </w:p>
    <w:p w14:paraId="69FE0BEF" w14:textId="27851D87" w:rsidR="00D9651F" w:rsidRPr="00D9651F" w:rsidRDefault="00D9651F" w:rsidP="00D9651F">
      <w:pPr>
        <w:jc w:val="center"/>
        <w:rPr>
          <w:lang w:val="en-US"/>
        </w:rPr>
      </w:pPr>
      <w:r w:rsidRPr="004C207F">
        <w:rPr>
          <w:lang w:val="en-US"/>
        </w:rPr>
        <w:drawing>
          <wp:inline distT="0" distB="0" distL="0" distR="0" wp14:anchorId="38CA9797" wp14:editId="21F49178">
            <wp:extent cx="2771454" cy="622690"/>
            <wp:effectExtent l="0" t="0" r="0" b="6350"/>
            <wp:docPr id="8" name="Obraz 8" descr="Obraz zawierający tekst, zrzut ekranu, Stron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 descr="Obraz zawierający tekst, zrzut ekranu, Strona internetowa&#10;&#10;Opis wygenerowany automatycznie"/>
                    <pic:cNvPicPr/>
                  </pic:nvPicPr>
                  <pic:blipFill rotWithShape="1">
                    <a:blip r:embed="rId10"/>
                    <a:srcRect b="85935"/>
                    <a:stretch/>
                  </pic:blipFill>
                  <pic:spPr bwMode="auto">
                    <a:xfrm>
                      <a:off x="0" y="0"/>
                      <a:ext cx="2772000" cy="622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B1E290" w14:textId="185611D2" w:rsidR="00D9651F" w:rsidRDefault="00D9651F" w:rsidP="00D9651F">
      <w:pPr>
        <w:rPr>
          <w:lang w:val="en-US"/>
        </w:rPr>
      </w:pPr>
      <w:proofErr w:type="spellStart"/>
      <w:r>
        <w:rPr>
          <w:lang w:val="en-US"/>
        </w:rPr>
        <w:t>Zało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dobn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pełniają</w:t>
      </w:r>
      <w:proofErr w:type="spellEnd"/>
      <w:r>
        <w:rPr>
          <w:lang w:val="en-US"/>
        </w:rPr>
        <w:t xml:space="preserve"> kart </w:t>
      </w:r>
      <w:proofErr w:type="spellStart"/>
      <w:r>
        <w:rPr>
          <w:lang w:val="en-US"/>
        </w:rPr>
        <w:t>pomiarowych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Mo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robi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ta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bezpiecze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eże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szedłem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dan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zyn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konał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kiś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miar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node. To </w:t>
      </w:r>
      <w:proofErr w:type="spellStart"/>
      <w:r>
        <w:rPr>
          <w:lang w:val="en-US"/>
        </w:rPr>
        <w:t>pr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jściu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t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zyny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strzałką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wyskoczyło</w:t>
      </w:r>
      <w:proofErr w:type="spellEnd"/>
      <w:r>
        <w:rPr>
          <w:lang w:val="en-US"/>
        </w:rPr>
        <w:t xml:space="preserve"> by </w:t>
      </w:r>
      <w:proofErr w:type="spellStart"/>
      <w:r>
        <w:rPr>
          <w:lang w:val="en-US"/>
        </w:rPr>
        <w:t>okienko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komunikatem</w:t>
      </w:r>
      <w:proofErr w:type="spellEnd"/>
      <w:r>
        <w:rPr>
          <w:lang w:val="en-US"/>
        </w:rPr>
        <w:t xml:space="preserve"> “The measurement card has not been filled up” + 2 </w:t>
      </w:r>
      <w:proofErr w:type="spellStart"/>
      <w:r>
        <w:rPr>
          <w:lang w:val="en-US"/>
        </w:rPr>
        <w:t>opcje</w:t>
      </w:r>
      <w:proofErr w:type="spellEnd"/>
      <w:r>
        <w:rPr>
          <w:lang w:val="en-US"/>
        </w:rPr>
        <w:t xml:space="preserve"> “Procced”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“Ignore”. No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branie</w:t>
      </w:r>
      <w:proofErr w:type="spellEnd"/>
      <w:r>
        <w:rPr>
          <w:lang w:val="en-US"/>
        </w:rPr>
        <w:t xml:space="preserve"> “Proceed” </w:t>
      </w:r>
      <w:proofErr w:type="spellStart"/>
      <w:r>
        <w:rPr>
          <w:lang w:val="en-US"/>
        </w:rPr>
        <w:t>uruchamiałoby</w:t>
      </w:r>
      <w:proofErr w:type="spellEnd"/>
      <w:r>
        <w:rPr>
          <w:lang w:val="en-US"/>
        </w:rPr>
        <w:t xml:space="preserve"> menu </w:t>
      </w:r>
      <w:proofErr w:type="spellStart"/>
      <w:r>
        <w:rPr>
          <w:lang w:val="en-US"/>
        </w:rPr>
        <w:t>kart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miarow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zyny</w:t>
      </w:r>
      <w:proofErr w:type="spellEnd"/>
      <w:r>
        <w:rPr>
          <w:lang w:val="en-US"/>
        </w:rPr>
        <w:t xml:space="preserve">, a “Ignore” </w:t>
      </w:r>
      <w:proofErr w:type="spellStart"/>
      <w:r>
        <w:rPr>
          <w:lang w:val="en-US"/>
        </w:rPr>
        <w:t>powodowało</w:t>
      </w:r>
      <w:proofErr w:type="spellEnd"/>
      <w:r>
        <w:rPr>
          <w:lang w:val="en-US"/>
        </w:rPr>
        <w:t xml:space="preserve"> by </w:t>
      </w:r>
      <w:proofErr w:type="spellStart"/>
      <w:r>
        <w:rPr>
          <w:lang w:val="en-US"/>
        </w:rPr>
        <w:t>wyjście</w:t>
      </w:r>
      <w:proofErr w:type="spellEnd"/>
      <w:r>
        <w:rPr>
          <w:lang w:val="en-US"/>
        </w:rPr>
        <w:t xml:space="preserve"> do menu </w:t>
      </w:r>
      <w:proofErr w:type="spellStart"/>
      <w:r>
        <w:rPr>
          <w:lang w:val="en-US"/>
        </w:rPr>
        <w:t>drzewka</w:t>
      </w:r>
      <w:proofErr w:type="spellEnd"/>
      <w:r>
        <w:rPr>
          <w:lang w:val="en-US"/>
        </w:rPr>
        <w:t xml:space="preserve">. </w:t>
      </w:r>
      <w:proofErr w:type="spellStart"/>
      <w:r w:rsidR="0099136D">
        <w:rPr>
          <w:lang w:val="en-US"/>
        </w:rPr>
        <w:t>Oczywiści</w:t>
      </w:r>
      <w:proofErr w:type="spellEnd"/>
      <w:r w:rsidR="0099136D">
        <w:rPr>
          <w:lang w:val="en-US"/>
        </w:rPr>
        <w:t xml:space="preserve"> to </w:t>
      </w:r>
      <w:proofErr w:type="spellStart"/>
      <w:r w:rsidR="0099136D">
        <w:rPr>
          <w:lang w:val="en-US"/>
        </w:rPr>
        <w:t>okienko</w:t>
      </w:r>
      <w:proofErr w:type="spellEnd"/>
      <w:r w:rsidR="0099136D">
        <w:rPr>
          <w:lang w:val="en-US"/>
        </w:rPr>
        <w:t xml:space="preserve"> </w:t>
      </w:r>
      <w:proofErr w:type="spellStart"/>
      <w:r w:rsidR="0099136D">
        <w:rPr>
          <w:lang w:val="en-US"/>
        </w:rPr>
        <w:t>nie</w:t>
      </w:r>
      <w:proofErr w:type="spellEnd"/>
      <w:r w:rsidR="0099136D">
        <w:rPr>
          <w:lang w:val="en-US"/>
        </w:rPr>
        <w:t xml:space="preserve"> </w:t>
      </w:r>
      <w:proofErr w:type="spellStart"/>
      <w:r w:rsidR="0099136D">
        <w:rPr>
          <w:lang w:val="en-US"/>
        </w:rPr>
        <w:t>powinno</w:t>
      </w:r>
      <w:proofErr w:type="spellEnd"/>
      <w:r w:rsidR="0099136D">
        <w:rPr>
          <w:lang w:val="en-US"/>
        </w:rPr>
        <w:t xml:space="preserve"> </w:t>
      </w:r>
      <w:proofErr w:type="spellStart"/>
      <w:r w:rsidR="0099136D">
        <w:rPr>
          <w:lang w:val="en-US"/>
        </w:rPr>
        <w:t>wyskakiwać</w:t>
      </w:r>
      <w:proofErr w:type="spellEnd"/>
      <w:r w:rsidR="0099136D">
        <w:rPr>
          <w:lang w:val="en-US"/>
        </w:rPr>
        <w:t xml:space="preserve"> </w:t>
      </w:r>
      <w:proofErr w:type="spellStart"/>
      <w:r w:rsidR="0099136D">
        <w:rPr>
          <w:lang w:val="en-US"/>
        </w:rPr>
        <w:t>jeżeli</w:t>
      </w:r>
      <w:proofErr w:type="spellEnd"/>
      <w:r w:rsidR="0099136D">
        <w:rPr>
          <w:lang w:val="en-US"/>
        </w:rPr>
        <w:t xml:space="preserve"> </w:t>
      </w:r>
      <w:proofErr w:type="spellStart"/>
      <w:r w:rsidR="0099136D">
        <w:rPr>
          <w:lang w:val="en-US"/>
        </w:rPr>
        <w:t>karta</w:t>
      </w:r>
      <w:proofErr w:type="spellEnd"/>
      <w:r w:rsidR="0099136D">
        <w:rPr>
          <w:lang w:val="en-US"/>
        </w:rPr>
        <w:t xml:space="preserve"> </w:t>
      </w:r>
      <w:proofErr w:type="spellStart"/>
      <w:r w:rsidR="0099136D">
        <w:rPr>
          <w:lang w:val="en-US"/>
        </w:rPr>
        <w:t>zoistała</w:t>
      </w:r>
      <w:proofErr w:type="spellEnd"/>
      <w:r w:rsidR="0099136D">
        <w:rPr>
          <w:lang w:val="en-US"/>
        </w:rPr>
        <w:t xml:space="preserve"> </w:t>
      </w:r>
      <w:proofErr w:type="spellStart"/>
      <w:r w:rsidR="0099136D">
        <w:rPr>
          <w:lang w:val="en-US"/>
        </w:rPr>
        <w:t>uzupełniona</w:t>
      </w:r>
      <w:proofErr w:type="spellEnd"/>
      <w:r w:rsidR="0099136D">
        <w:rPr>
          <w:lang w:val="en-US"/>
        </w:rPr>
        <w:t>.</w:t>
      </w:r>
    </w:p>
    <w:p w14:paraId="38F65DB6" w14:textId="43BE675D" w:rsidR="0099136D" w:rsidRDefault="0099136D" w:rsidP="0099136D">
      <w:pPr>
        <w:jc w:val="center"/>
        <w:rPr>
          <w:lang w:val="en-US"/>
        </w:rPr>
      </w:pPr>
      <w:r w:rsidRPr="0099136D">
        <w:rPr>
          <w:lang w:val="en-US"/>
        </w:rPr>
        <w:drawing>
          <wp:inline distT="0" distB="0" distL="0" distR="0" wp14:anchorId="322D26D1" wp14:editId="19CBE1E0">
            <wp:extent cx="1940400" cy="2314800"/>
            <wp:effectExtent l="0" t="0" r="3175" b="0"/>
            <wp:docPr id="14" name="Obraz 14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az 14" descr="Obraz zawierający tekst, zrzut ekranu, oprogramowanie, numer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40400" cy="23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9136D">
        <w:rPr>
          <w:lang w:val="en-US"/>
        </w:rPr>
        <w:drawing>
          <wp:inline distT="0" distB="0" distL="0" distR="0" wp14:anchorId="19FFEA46" wp14:editId="6425B0FB">
            <wp:extent cx="2757600" cy="763200"/>
            <wp:effectExtent l="0" t="0" r="5080" b="0"/>
            <wp:docPr id="15" name="Obraz 15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, zrzut ekranu, Czcionka, numer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7600" cy="76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02449" w14:textId="7FB8DA5C" w:rsidR="0099136D" w:rsidRDefault="0099136D" w:rsidP="0099136D">
      <w:pPr>
        <w:rPr>
          <w:lang w:val="en-US"/>
        </w:rPr>
      </w:pPr>
      <w:proofErr w:type="spellStart"/>
      <w:r>
        <w:rPr>
          <w:lang w:val="en-US"/>
        </w:rPr>
        <w:t>Coś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psuł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</w:t>
      </w:r>
      <w:proofErr w:type="spellEnd"/>
      <w:r>
        <w:rPr>
          <w:lang w:val="en-US"/>
        </w:rPr>
        <w:t xml:space="preserve"> “CARD”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oru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ielono</w:t>
      </w:r>
      <w:proofErr w:type="spellEnd"/>
      <w:r>
        <w:rPr>
          <w:lang w:val="en-US"/>
        </w:rPr>
        <w:t xml:space="preserve"> + “</w:t>
      </w:r>
      <w:proofErr w:type="spellStart"/>
      <w:r>
        <w:rPr>
          <w:lang w:val="en-US"/>
        </w:rPr>
        <w:t>ptaszek</w:t>
      </w:r>
      <w:proofErr w:type="spellEnd"/>
      <w:r>
        <w:rPr>
          <w:lang w:val="en-US"/>
        </w:rPr>
        <w:t xml:space="preserve">” od </w:t>
      </w:r>
      <w:proofErr w:type="spellStart"/>
      <w:r>
        <w:rPr>
          <w:lang w:val="en-US"/>
        </w:rPr>
        <w:t>razu</w:t>
      </w:r>
      <w:proofErr w:type="spellEnd"/>
      <w:r>
        <w:rPr>
          <w:lang w:val="en-US"/>
        </w:rPr>
        <w:t xml:space="preserve"> po </w:t>
      </w:r>
      <w:proofErr w:type="spellStart"/>
      <w:r>
        <w:rPr>
          <w:lang w:val="en-US"/>
        </w:rPr>
        <w:t>uzupełnmieniu</w:t>
      </w:r>
      <w:proofErr w:type="spellEnd"/>
      <w:r>
        <w:rPr>
          <w:lang w:val="en-US"/>
        </w:rPr>
        <w:t xml:space="preserve">. </w:t>
      </w:r>
    </w:p>
    <w:p w14:paraId="085A71E3" w14:textId="70F89580" w:rsidR="0099136D" w:rsidRDefault="0099136D" w:rsidP="0099136D">
      <w:pPr>
        <w:rPr>
          <w:lang w:val="en-US"/>
        </w:rPr>
      </w:pPr>
      <w:proofErr w:type="spellStart"/>
      <w:r>
        <w:rPr>
          <w:lang w:val="en-US"/>
        </w:rPr>
        <w:t>Dopiero</w:t>
      </w:r>
      <w:proofErr w:type="spellEnd"/>
      <w:r>
        <w:rPr>
          <w:lang w:val="en-US"/>
        </w:rPr>
        <w:t xml:space="preserve"> jak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jdzie</w:t>
      </w:r>
      <w:proofErr w:type="spellEnd"/>
      <w:r>
        <w:rPr>
          <w:lang w:val="en-US"/>
        </w:rPr>
        <w:t xml:space="preserve"> z menu </w:t>
      </w:r>
      <w:proofErr w:type="spellStart"/>
      <w:r>
        <w:rPr>
          <w:lang w:val="en-US"/>
        </w:rPr>
        <w:t>pomiarowego</w:t>
      </w:r>
      <w:proofErr w:type="spellEnd"/>
      <w:r>
        <w:rPr>
          <w:lang w:val="en-US"/>
        </w:rPr>
        <w:t xml:space="preserve"> I </w:t>
      </w:r>
      <w:proofErr w:type="spellStart"/>
      <w:r>
        <w:rPr>
          <w:lang w:val="en-US"/>
        </w:rPr>
        <w:t>wejdz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powrotem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oruje</w:t>
      </w:r>
      <w:proofErr w:type="spellEnd"/>
      <w:r>
        <w:rPr>
          <w:lang w:val="en-US"/>
        </w:rPr>
        <w:t xml:space="preserve">. </w:t>
      </w:r>
    </w:p>
    <w:p w14:paraId="0B8C4F68" w14:textId="77777777" w:rsidR="0099136D" w:rsidRDefault="0099136D" w:rsidP="0099136D">
      <w:pPr>
        <w:rPr>
          <w:lang w:val="en-US"/>
        </w:rPr>
      </w:pPr>
    </w:p>
    <w:p w14:paraId="1D4EE661" w14:textId="76E8D594" w:rsidR="0099136D" w:rsidRDefault="0099136D" w:rsidP="00D9651F">
      <w:pPr>
        <w:rPr>
          <w:lang w:val="en-US"/>
        </w:rPr>
      </w:pPr>
    </w:p>
    <w:p w14:paraId="5D5678E6" w14:textId="77777777" w:rsidR="0099136D" w:rsidRDefault="0099136D" w:rsidP="00D9651F">
      <w:pPr>
        <w:rPr>
          <w:lang w:val="en-US"/>
        </w:rPr>
      </w:pPr>
    </w:p>
    <w:p w14:paraId="0196A87E" w14:textId="77777777" w:rsidR="008F76AA" w:rsidRDefault="008F76AA" w:rsidP="00D9651F">
      <w:pPr>
        <w:rPr>
          <w:lang w:val="en-US"/>
        </w:rPr>
      </w:pPr>
    </w:p>
    <w:p w14:paraId="383F8252" w14:textId="77777777" w:rsidR="00D9651F" w:rsidRPr="00D9651F" w:rsidRDefault="00D9651F" w:rsidP="00D9651F">
      <w:pPr>
        <w:pStyle w:val="Nagwek1"/>
        <w:rPr>
          <w:lang w:val="en-US"/>
        </w:rPr>
      </w:pPr>
      <w:bookmarkStart w:id="3" w:name="_Toc212034754"/>
      <w:proofErr w:type="spellStart"/>
      <w:r>
        <w:rPr>
          <w:lang w:val="en-US"/>
        </w:rPr>
        <w:lastRenderedPageBreak/>
        <w:t>Skaner</w:t>
      </w:r>
      <w:proofErr w:type="spellEnd"/>
      <w:r>
        <w:rPr>
          <w:lang w:val="en-US"/>
        </w:rPr>
        <w:t xml:space="preserve"> Q</w:t>
      </w:r>
      <w:r w:rsidRPr="00D9651F">
        <w:rPr>
          <w:lang w:val="en-US"/>
        </w:rPr>
        <w:t>R</w:t>
      </w:r>
      <w:bookmarkEnd w:id="3"/>
      <w:r w:rsidRPr="00D9651F">
        <w:rPr>
          <w:lang w:val="en-US"/>
        </w:rPr>
        <w:t xml:space="preserve"> </w:t>
      </w:r>
    </w:p>
    <w:p w14:paraId="4E289319" w14:textId="578E8169" w:rsidR="00D9651F" w:rsidRDefault="00D9651F" w:rsidP="00D9651F">
      <w:pPr>
        <w:jc w:val="center"/>
        <w:rPr>
          <w:lang w:val="en-US"/>
        </w:rPr>
      </w:pPr>
      <w:r w:rsidRPr="00D9651F">
        <w:rPr>
          <w:lang w:val="en-US"/>
        </w:rPr>
        <w:drawing>
          <wp:inline distT="0" distB="0" distL="0" distR="0" wp14:anchorId="07BE6FD1" wp14:editId="0210BF7B">
            <wp:extent cx="2786400" cy="4392000"/>
            <wp:effectExtent l="0" t="0" r="0" b="8890"/>
            <wp:docPr id="11" name="Obraz 11" descr="Obraz zawierający zrzut ekranu, drewno, liściaste, Prostoką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zrzut ekranu, drewno, liściaste, Prostokąt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86400" cy="43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78E0A" w14:textId="7D29B0F2" w:rsidR="00D9651F" w:rsidRDefault="00D9651F" w:rsidP="00D9651F">
      <w:pPr>
        <w:rPr>
          <w:lang w:val="en-US"/>
        </w:rPr>
      </w:pPr>
      <w:proofErr w:type="spellStart"/>
      <w:r>
        <w:rPr>
          <w:lang w:val="en-US"/>
        </w:rPr>
        <w:t>Troch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rytujące</w:t>
      </w:r>
      <w:proofErr w:type="spellEnd"/>
      <w:r>
        <w:rPr>
          <w:lang w:val="en-US"/>
        </w:rPr>
        <w:t xml:space="preserve"> jest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jak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bierz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liknie</w:t>
      </w:r>
      <w:proofErr w:type="spellEnd"/>
      <w:r>
        <w:rPr>
          <w:lang w:val="en-US"/>
        </w:rPr>
        <w:t xml:space="preserve"> w ten </w:t>
      </w:r>
      <w:proofErr w:type="spellStart"/>
      <w:r>
        <w:rPr>
          <w:lang w:val="en-US"/>
        </w:rPr>
        <w:t>skaner</w:t>
      </w:r>
      <w:proofErr w:type="spellEnd"/>
      <w:r>
        <w:rPr>
          <w:lang w:val="en-US"/>
        </w:rPr>
        <w:t xml:space="preserve"> np. </w:t>
      </w:r>
      <w:proofErr w:type="spellStart"/>
      <w:r>
        <w:rPr>
          <w:lang w:val="en-US"/>
        </w:rPr>
        <w:t>przypadkiem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ma jak z </w:t>
      </w:r>
      <w:proofErr w:type="spellStart"/>
      <w:r>
        <w:rPr>
          <w:lang w:val="en-US"/>
        </w:rPr>
        <w:t>ni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jś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łączyć</w:t>
      </w:r>
      <w:proofErr w:type="spellEnd"/>
      <w:r>
        <w:rPr>
          <w:lang w:val="en-US"/>
        </w:rPr>
        <w:t xml:space="preserve"> go.</w:t>
      </w:r>
    </w:p>
    <w:p w14:paraId="43761D30" w14:textId="77777777" w:rsidR="00D9651F" w:rsidRDefault="00D9651F" w:rsidP="00D9651F">
      <w:pPr>
        <w:rPr>
          <w:lang w:val="en-US"/>
        </w:rPr>
      </w:pPr>
    </w:p>
    <w:p w14:paraId="5D7295D9" w14:textId="686EA0BC" w:rsidR="007A79FF" w:rsidRDefault="007A79FF" w:rsidP="007A79FF">
      <w:pPr>
        <w:rPr>
          <w:rFonts w:ascii="Cambria" w:eastAsiaTheme="majorEastAsia" w:hAnsi="Cambria" w:cstheme="majorBidi"/>
          <w:b/>
          <w:color w:val="000000" w:themeColor="text1"/>
          <w:sz w:val="32"/>
          <w:szCs w:val="32"/>
          <w:lang w:val="en-US"/>
        </w:rPr>
      </w:pPr>
    </w:p>
    <w:p w14:paraId="77194740" w14:textId="1FCF653A" w:rsidR="00187C74" w:rsidRDefault="00187C74" w:rsidP="007A79FF">
      <w:pPr>
        <w:rPr>
          <w:rFonts w:ascii="Cambria" w:eastAsiaTheme="majorEastAsia" w:hAnsi="Cambria" w:cstheme="majorBidi"/>
          <w:b/>
          <w:color w:val="000000" w:themeColor="text1"/>
          <w:sz w:val="32"/>
          <w:szCs w:val="32"/>
          <w:lang w:val="en-US"/>
        </w:rPr>
      </w:pPr>
    </w:p>
    <w:p w14:paraId="726B2906" w14:textId="67053BCB" w:rsidR="00187C74" w:rsidRDefault="00187C74" w:rsidP="007A79FF">
      <w:pPr>
        <w:rPr>
          <w:rFonts w:ascii="Cambria" w:eastAsiaTheme="majorEastAsia" w:hAnsi="Cambria" w:cstheme="majorBidi"/>
          <w:b/>
          <w:color w:val="000000" w:themeColor="text1"/>
          <w:sz w:val="32"/>
          <w:szCs w:val="32"/>
          <w:lang w:val="en-US"/>
        </w:rPr>
      </w:pPr>
    </w:p>
    <w:p w14:paraId="4ED3C9B7" w14:textId="47174BB6" w:rsidR="00187C74" w:rsidRDefault="00187C74" w:rsidP="007A79FF">
      <w:pPr>
        <w:rPr>
          <w:rFonts w:ascii="Cambria" w:eastAsiaTheme="majorEastAsia" w:hAnsi="Cambria" w:cstheme="majorBidi"/>
          <w:b/>
          <w:color w:val="000000" w:themeColor="text1"/>
          <w:sz w:val="32"/>
          <w:szCs w:val="32"/>
          <w:lang w:val="en-US"/>
        </w:rPr>
      </w:pPr>
    </w:p>
    <w:p w14:paraId="63C05537" w14:textId="264CC407" w:rsidR="00187C74" w:rsidRDefault="00187C74" w:rsidP="007A79FF">
      <w:pPr>
        <w:rPr>
          <w:rFonts w:ascii="Cambria" w:eastAsiaTheme="majorEastAsia" w:hAnsi="Cambria" w:cstheme="majorBidi"/>
          <w:b/>
          <w:color w:val="000000" w:themeColor="text1"/>
          <w:sz w:val="32"/>
          <w:szCs w:val="32"/>
          <w:lang w:val="en-US"/>
        </w:rPr>
      </w:pPr>
    </w:p>
    <w:p w14:paraId="6A0909BF" w14:textId="77777777" w:rsidR="00187C74" w:rsidRPr="007A79FF" w:rsidRDefault="00187C74" w:rsidP="007A79FF">
      <w:pPr>
        <w:rPr>
          <w:lang w:val="en-US"/>
        </w:rPr>
      </w:pPr>
    </w:p>
    <w:p w14:paraId="3B200335" w14:textId="41C86629" w:rsidR="008F76AA" w:rsidRDefault="008F76AA" w:rsidP="008F76AA">
      <w:pPr>
        <w:pStyle w:val="Nagwek1"/>
        <w:rPr>
          <w:lang w:val="en-US"/>
        </w:rPr>
      </w:pPr>
      <w:bookmarkStart w:id="4" w:name="_Toc212034755"/>
      <w:r>
        <w:rPr>
          <w:lang w:val="en-US"/>
        </w:rPr>
        <w:lastRenderedPageBreak/>
        <w:t>MEASUREMENT MENU</w:t>
      </w:r>
      <w:bookmarkEnd w:id="4"/>
    </w:p>
    <w:p w14:paraId="3C7C37DD" w14:textId="0477FA2C" w:rsidR="008F76AA" w:rsidRPr="008F76AA" w:rsidRDefault="008F76AA" w:rsidP="008F76AA">
      <w:pPr>
        <w:jc w:val="center"/>
        <w:rPr>
          <w:lang w:val="en-US"/>
        </w:rPr>
      </w:pPr>
      <w:r w:rsidRPr="004C207F">
        <w:rPr>
          <w:lang w:val="en-US"/>
        </w:rPr>
        <w:drawing>
          <wp:inline distT="0" distB="0" distL="0" distR="0" wp14:anchorId="09C51825" wp14:editId="44E87991">
            <wp:extent cx="2768377" cy="488054"/>
            <wp:effectExtent l="0" t="0" r="0" b="7620"/>
            <wp:docPr id="12" name="Obraz 12" descr="Obraz zawierający tekst, zrzut ekranu, Stron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 descr="Obraz zawierający tekst, zrzut ekranu, Strona internetowa&#10;&#10;Opis wygenerowany automatycznie"/>
                    <pic:cNvPicPr/>
                  </pic:nvPicPr>
                  <pic:blipFill rotWithShape="1">
                    <a:blip r:embed="rId10"/>
                    <a:srcRect t="1" b="88962"/>
                    <a:stretch/>
                  </pic:blipFill>
                  <pic:spPr bwMode="auto">
                    <a:xfrm>
                      <a:off x="0" y="0"/>
                      <a:ext cx="2772000" cy="488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62EDA" w14:textId="2D6AFFDE" w:rsidR="00FA439C" w:rsidRDefault="008F76AA" w:rsidP="008F76AA">
      <w:pPr>
        <w:jc w:val="center"/>
        <w:rPr>
          <w:lang w:val="en-US"/>
        </w:rPr>
      </w:pPr>
      <w:r w:rsidRPr="00CF5563">
        <w:rPr>
          <w:lang w:val="en-US"/>
        </w:rPr>
        <w:drawing>
          <wp:inline distT="0" distB="0" distL="0" distR="0" wp14:anchorId="60810050" wp14:editId="703E9F1D">
            <wp:extent cx="2760345" cy="269271"/>
            <wp:effectExtent l="0" t="0" r="1905" b="0"/>
            <wp:docPr id="13" name="Obraz 13" descr="Obraz zawierający tekst, zrzut ekranu, oprogramowanie, Stron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, zrzut ekranu, oprogramowanie, Strona internetowa&#10;&#10;Opis wygenerowany automatycznie"/>
                    <pic:cNvPicPr/>
                  </pic:nvPicPr>
                  <pic:blipFill rotWithShape="1">
                    <a:blip r:embed="rId8"/>
                    <a:srcRect b="93912"/>
                    <a:stretch/>
                  </pic:blipFill>
                  <pic:spPr bwMode="auto">
                    <a:xfrm>
                      <a:off x="0" y="0"/>
                      <a:ext cx="2761200" cy="269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E6A383" w14:textId="5C340EE1" w:rsidR="008F76AA" w:rsidRDefault="008F76AA" w:rsidP="008F76AA">
      <w:pPr>
        <w:rPr>
          <w:lang w:val="en-US"/>
        </w:rPr>
      </w:pPr>
      <w:proofErr w:type="spellStart"/>
      <w:r>
        <w:rPr>
          <w:lang w:val="en-US"/>
        </w:rPr>
        <w:t>Może</w:t>
      </w:r>
      <w:proofErr w:type="spellEnd"/>
      <w:r>
        <w:rPr>
          <w:lang w:val="en-US"/>
        </w:rPr>
        <w:t xml:space="preserve"> by </w:t>
      </w:r>
      <w:proofErr w:type="spellStart"/>
      <w:r>
        <w:rPr>
          <w:lang w:val="en-US"/>
        </w:rPr>
        <w:t>dodać</w:t>
      </w:r>
      <w:proofErr w:type="spellEnd"/>
      <w:r>
        <w:rPr>
          <w:lang w:val="en-US"/>
        </w:rPr>
        <w:t xml:space="preserve"> do “MEASUREMENT MENU” </w:t>
      </w:r>
      <w:proofErr w:type="spellStart"/>
      <w:r>
        <w:rPr>
          <w:lang w:val="en-US"/>
        </w:rPr>
        <w:t>opcj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ejścia</w:t>
      </w:r>
      <w:proofErr w:type="spellEnd"/>
      <w:r>
        <w:rPr>
          <w:lang w:val="en-US"/>
        </w:rPr>
        <w:t xml:space="preserve"> w “SETTINGS”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“TURN OFF APP” ?</w:t>
      </w:r>
    </w:p>
    <w:p w14:paraId="2AE593CA" w14:textId="51BD5499" w:rsidR="00652813" w:rsidRDefault="00652813" w:rsidP="0065281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67635C94" w14:textId="77777777" w:rsidR="006C519C" w:rsidRDefault="006C519C" w:rsidP="0065281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08DE3665" w14:textId="4FD97B6F" w:rsidR="00EB323B" w:rsidRDefault="00EB323B" w:rsidP="0065281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65613ABF" w14:textId="60B689C8" w:rsidR="00EB323B" w:rsidRDefault="007A79FF" w:rsidP="00EF4537">
      <w:pPr>
        <w:pStyle w:val="Nagwek1"/>
        <w:rPr>
          <w:lang w:val="en-US"/>
        </w:rPr>
      </w:pPr>
      <w:bookmarkStart w:id="5" w:name="_Toc212034756"/>
      <w:proofErr w:type="spellStart"/>
      <w:r>
        <w:rPr>
          <w:lang w:val="en-US"/>
        </w:rPr>
        <w:t>Blokada</w:t>
      </w:r>
      <w:proofErr w:type="spellEnd"/>
      <w:r w:rsidRPr="00B94E5C">
        <w:rPr>
          <w:lang w:val="en-US"/>
        </w:rPr>
        <w:t xml:space="preserve"> </w:t>
      </w:r>
      <w:proofErr w:type="spellStart"/>
      <w:r w:rsidRPr="00B94E5C">
        <w:rPr>
          <w:lang w:val="en-US"/>
        </w:rPr>
        <w:t>zmiany</w:t>
      </w:r>
      <w:proofErr w:type="spellEnd"/>
      <w:r w:rsidRPr="00B94E5C">
        <w:rPr>
          <w:lang w:val="en-US"/>
        </w:rPr>
        <w:t xml:space="preserve"> </w:t>
      </w:r>
      <w:proofErr w:type="spellStart"/>
      <w:r w:rsidRPr="00B94E5C">
        <w:rPr>
          <w:lang w:val="en-US"/>
        </w:rPr>
        <w:t>nazw</w:t>
      </w:r>
      <w:proofErr w:type="spellEnd"/>
      <w:r>
        <w:rPr>
          <w:lang w:val="en-US"/>
        </w:rPr>
        <w:t xml:space="preserve"> node</w:t>
      </w:r>
      <w:r w:rsidRPr="00B94E5C">
        <w:rPr>
          <w:lang w:val="en-US"/>
        </w:rPr>
        <w:t xml:space="preserve"> po </w:t>
      </w:r>
      <w:proofErr w:type="spellStart"/>
      <w:r w:rsidRPr="00B94E5C">
        <w:rPr>
          <w:lang w:val="en-US"/>
        </w:rPr>
        <w:t>zm</w:t>
      </w:r>
      <w:r>
        <w:rPr>
          <w:lang w:val="en-US"/>
        </w:rPr>
        <w:t>i</w:t>
      </w:r>
      <w:r w:rsidRPr="00B94E5C">
        <w:rPr>
          <w:lang w:val="en-US"/>
        </w:rPr>
        <w:t>erzeniu</w:t>
      </w:r>
      <w:bookmarkEnd w:id="5"/>
      <w:proofErr w:type="spellEnd"/>
    </w:p>
    <w:p w14:paraId="1D65D389" w14:textId="423627EF" w:rsidR="00652813" w:rsidRDefault="00B94E5C" w:rsidP="00AA2404">
      <w:proofErr w:type="spellStart"/>
      <w:r>
        <w:rPr>
          <w:lang w:val="en-US"/>
        </w:rPr>
        <w:t>Blokada</w:t>
      </w:r>
      <w:proofErr w:type="spellEnd"/>
      <w:r w:rsidRPr="00B94E5C">
        <w:rPr>
          <w:lang w:val="en-US"/>
        </w:rPr>
        <w:t xml:space="preserve"> </w:t>
      </w:r>
      <w:proofErr w:type="spellStart"/>
      <w:r w:rsidRPr="00B94E5C">
        <w:rPr>
          <w:lang w:val="en-US"/>
        </w:rPr>
        <w:t>zmiany</w:t>
      </w:r>
      <w:proofErr w:type="spellEnd"/>
      <w:r w:rsidRPr="00B94E5C">
        <w:rPr>
          <w:lang w:val="en-US"/>
        </w:rPr>
        <w:t xml:space="preserve"> </w:t>
      </w:r>
      <w:proofErr w:type="spellStart"/>
      <w:r w:rsidRPr="00B94E5C">
        <w:rPr>
          <w:lang w:val="en-US"/>
        </w:rPr>
        <w:t>nazw</w:t>
      </w:r>
      <w:proofErr w:type="spellEnd"/>
      <w:r>
        <w:rPr>
          <w:lang w:val="en-US"/>
        </w:rPr>
        <w:t xml:space="preserve"> node</w:t>
      </w:r>
      <w:r w:rsidRPr="00B94E5C">
        <w:rPr>
          <w:lang w:val="en-US"/>
        </w:rPr>
        <w:t xml:space="preserve"> po </w:t>
      </w:r>
      <w:proofErr w:type="spellStart"/>
      <w:r w:rsidRPr="00B94E5C">
        <w:rPr>
          <w:lang w:val="en-US"/>
        </w:rPr>
        <w:t>zmeirzeniu</w:t>
      </w:r>
      <w:proofErr w:type="spellEnd"/>
      <w:r>
        <w:rPr>
          <w:lang w:val="en-US"/>
        </w:rPr>
        <w:t xml:space="preserve">, </w:t>
      </w:r>
      <w:proofErr w:type="spellStart"/>
      <w:r>
        <w:t>dodac</w:t>
      </w:r>
      <w:proofErr w:type="spellEnd"/>
      <w:r>
        <w:t xml:space="preserve"> </w:t>
      </w:r>
      <w:proofErr w:type="spellStart"/>
      <w:r>
        <w:t>podwojny</w:t>
      </w:r>
      <w:proofErr w:type="spellEnd"/>
      <w:r>
        <w:t xml:space="preserve"> </w:t>
      </w:r>
      <w:proofErr w:type="spellStart"/>
      <w:r>
        <w:t>warunek</w:t>
      </w:r>
      <w:proofErr w:type="spellEnd"/>
      <w:r>
        <w:t xml:space="preserve"> </w:t>
      </w:r>
      <w:proofErr w:type="spellStart"/>
      <w:r w:rsidRPr="00B94E5C">
        <w:t>jesli</w:t>
      </w:r>
      <w:proofErr w:type="spellEnd"/>
      <w:r w:rsidRPr="00B94E5C">
        <w:t xml:space="preserve"> </w:t>
      </w:r>
      <w:proofErr w:type="spellStart"/>
      <w:r w:rsidRPr="00B94E5C">
        <w:t>nie</w:t>
      </w:r>
      <w:proofErr w:type="spellEnd"/>
      <w:r w:rsidRPr="00B94E5C">
        <w:t xml:space="preserve"> ma </w:t>
      </w:r>
      <w:proofErr w:type="spellStart"/>
      <w:r w:rsidRPr="00B94E5C">
        <w:t>flagi</w:t>
      </w:r>
      <w:proofErr w:type="spellEnd"/>
      <w:r w:rsidRPr="00B94E5C">
        <w:t xml:space="preserve"> </w:t>
      </w:r>
      <w:proofErr w:type="spellStart"/>
      <w:r w:rsidRPr="00B94E5C">
        <w:t>isMeasured</w:t>
      </w:r>
      <w:proofErr w:type="spellEnd"/>
      <w:r w:rsidRPr="00B94E5C">
        <w:t xml:space="preserve"> </w:t>
      </w:r>
      <w:proofErr w:type="spellStart"/>
      <w:r w:rsidRPr="00B94E5C">
        <w:t>lub</w:t>
      </w:r>
      <w:proofErr w:type="spellEnd"/>
      <w:r w:rsidRPr="00B94E5C">
        <w:t xml:space="preserve"> id != 0</w:t>
      </w:r>
      <w:r>
        <w:t>.</w:t>
      </w:r>
    </w:p>
    <w:p w14:paraId="32A6CAA6" w14:textId="3024883F" w:rsidR="007A79FF" w:rsidRDefault="007A79FF" w:rsidP="00AA2404">
      <w:proofErr w:type="spellStart"/>
      <w:r>
        <w:t>Przy</w:t>
      </w:r>
      <w:proofErr w:type="spellEnd"/>
      <w:r>
        <w:t xml:space="preserve"> </w:t>
      </w:r>
      <w:proofErr w:type="spellStart"/>
      <w:r>
        <w:t>włączonym</w:t>
      </w:r>
      <w:proofErr w:type="spellEnd"/>
      <w:r>
        <w:t xml:space="preserve"> “Enable service mode” </w:t>
      </w:r>
      <w:proofErr w:type="spellStart"/>
      <w:r>
        <w:t>nadal</w:t>
      </w:r>
      <w:proofErr w:type="spellEnd"/>
      <w:r>
        <w:t xml:space="preserve"> </w:t>
      </w:r>
      <w:proofErr w:type="spellStart"/>
      <w:r>
        <w:t>mogę</w:t>
      </w:r>
      <w:proofErr w:type="spellEnd"/>
      <w:r>
        <w:t xml:space="preserve"> </w:t>
      </w:r>
      <w:proofErr w:type="spellStart"/>
      <w:r>
        <w:t>zmieniać</w:t>
      </w:r>
      <w:proofErr w:type="spellEnd"/>
      <w:r>
        <w:t xml:space="preserve"> </w:t>
      </w:r>
      <w:proofErr w:type="spellStart"/>
      <w:r>
        <w:t>nazwę</w:t>
      </w:r>
      <w:proofErr w:type="spellEnd"/>
      <w:r>
        <w:t xml:space="preserve"> node po </w:t>
      </w:r>
      <w:proofErr w:type="spellStart"/>
      <w:r>
        <w:t>jegop</w:t>
      </w:r>
      <w:proofErr w:type="spellEnd"/>
      <w:r>
        <w:t xml:space="preserve"> </w:t>
      </w:r>
      <w:proofErr w:type="spellStart"/>
      <w:r>
        <w:t>zmierzeniu</w:t>
      </w:r>
      <w:proofErr w:type="spellEnd"/>
      <w:r>
        <w:t xml:space="preserve">. </w:t>
      </w:r>
      <w:proofErr w:type="spellStart"/>
      <w:r>
        <w:t>Jeżeli</w:t>
      </w:r>
      <w:proofErr w:type="spellEnd"/>
      <w:r>
        <w:t xml:space="preserve"> </w:t>
      </w:r>
      <w:proofErr w:type="spellStart"/>
      <w:r>
        <w:t>dobrze</w:t>
      </w:r>
      <w:proofErr w:type="spellEnd"/>
      <w:r>
        <w:t xml:space="preserve"> </w:t>
      </w:r>
      <w:proofErr w:type="spellStart"/>
      <w:r>
        <w:t>pamiętam</w:t>
      </w:r>
      <w:proofErr w:type="spellEnd"/>
      <w:r>
        <w:t xml:space="preserve"> to </w:t>
      </w:r>
      <w:proofErr w:type="spellStart"/>
      <w:r>
        <w:t>założeniem</w:t>
      </w:r>
      <w:proofErr w:type="spellEnd"/>
      <w:r>
        <w:t xml:space="preserve"> </w:t>
      </w:r>
      <w:proofErr w:type="spellStart"/>
      <w:r>
        <w:t>było</w:t>
      </w:r>
      <w:proofErr w:type="spellEnd"/>
      <w:r>
        <w:t xml:space="preserve"> by po </w:t>
      </w:r>
      <w:proofErr w:type="spellStart"/>
      <w:r>
        <w:t>zmierzeniu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było</w:t>
      </w:r>
      <w:proofErr w:type="spellEnd"/>
      <w:r>
        <w:t xml:space="preserve"> </w:t>
      </w:r>
      <w:proofErr w:type="spellStart"/>
      <w:r>
        <w:t>już</w:t>
      </w:r>
      <w:proofErr w:type="spellEnd"/>
      <w:r>
        <w:t xml:space="preserve"> </w:t>
      </w:r>
      <w:proofErr w:type="spellStart"/>
      <w:r>
        <w:t>opcji</w:t>
      </w:r>
      <w:proofErr w:type="spellEnd"/>
      <w:r>
        <w:t xml:space="preserve"> </w:t>
      </w:r>
      <w:proofErr w:type="spellStart"/>
      <w:r>
        <w:t>zmiany</w:t>
      </w:r>
      <w:proofErr w:type="spellEnd"/>
      <w:r>
        <w:t xml:space="preserve"> </w:t>
      </w:r>
      <w:proofErr w:type="spellStart"/>
      <w:r>
        <w:t>nazwy</w:t>
      </w:r>
      <w:proofErr w:type="spellEnd"/>
      <w:r>
        <w:t xml:space="preserve"> node. </w:t>
      </w:r>
    </w:p>
    <w:p w14:paraId="048BB128" w14:textId="7E17FDF4" w:rsidR="00187C74" w:rsidRDefault="00187C74" w:rsidP="00AA2404"/>
    <w:p w14:paraId="79768335" w14:textId="529474F9" w:rsidR="00187C74" w:rsidRDefault="00187C74" w:rsidP="00AA2404"/>
    <w:p w14:paraId="245863E1" w14:textId="77777777" w:rsidR="00187C74" w:rsidRDefault="00187C74" w:rsidP="00AA2404"/>
    <w:sectPr w:rsidR="00187C74" w:rsidSect="00A91077">
      <w:headerReference w:type="default" r:id="rId14"/>
      <w:head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FF826" w14:textId="77777777" w:rsidR="0014727C" w:rsidRDefault="0014727C" w:rsidP="00F503E9">
      <w:pPr>
        <w:spacing w:after="0" w:line="240" w:lineRule="auto"/>
      </w:pPr>
      <w:r>
        <w:separator/>
      </w:r>
    </w:p>
  </w:endnote>
  <w:endnote w:type="continuationSeparator" w:id="0">
    <w:p w14:paraId="71436105" w14:textId="77777777" w:rsidR="0014727C" w:rsidRDefault="0014727C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DCA16" w14:textId="77777777" w:rsidR="0014727C" w:rsidRDefault="0014727C" w:rsidP="00F503E9">
      <w:pPr>
        <w:spacing w:after="0" w:line="240" w:lineRule="auto"/>
      </w:pPr>
      <w:r>
        <w:separator/>
      </w:r>
    </w:p>
  </w:footnote>
  <w:footnote w:type="continuationSeparator" w:id="0">
    <w:p w14:paraId="3CCB7F84" w14:textId="77777777" w:rsidR="0014727C" w:rsidRDefault="0014727C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2" name="Obraz 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3" name="Obraz 3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33" type="#_x0000_t75" style="width:33.55pt;height:26.05pt;visibility:visible" o:bullet="t">
        <v:imagedata r:id="rId1" o:title=""/>
      </v:shape>
    </w:pict>
  </w:numPicBullet>
  <w:numPicBullet w:numPicBulletId="1">
    <w:pict>
      <v:shape id="_x0000_i1234" type="#_x0000_t75" style="width:29.6pt;height:26.05pt;visibility:visible" o:bullet="t">
        <v:imagedata r:id="rId2" o:title=""/>
      </v:shape>
    </w:pict>
  </w:numPicBullet>
  <w:numPicBullet w:numPicBulletId="2">
    <w:pict>
      <v:shape id="_x0000_i1235" type="#_x0000_t75" style="width:454.1pt;height:255.3pt;visibility:visible" o:bullet="t">
        <v:imagedata r:id="rId3" o:title=""/>
      </v:shape>
    </w:pict>
  </w:numPicBullet>
  <w:abstractNum w:abstractNumId="0" w15:restartNumberingAfterBreak="0">
    <w:nsid w:val="010B2AF5"/>
    <w:multiLevelType w:val="hybridMultilevel"/>
    <w:tmpl w:val="8ABE2F72"/>
    <w:lvl w:ilvl="0" w:tplc="48344B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80EC5"/>
    <w:multiLevelType w:val="hybridMultilevel"/>
    <w:tmpl w:val="86E0E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76E2"/>
    <w:multiLevelType w:val="hybridMultilevel"/>
    <w:tmpl w:val="3A7AA3B0"/>
    <w:lvl w:ilvl="0" w:tplc="6038A56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B52C4"/>
    <w:multiLevelType w:val="hybridMultilevel"/>
    <w:tmpl w:val="F02A1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C505A"/>
    <w:multiLevelType w:val="hybridMultilevel"/>
    <w:tmpl w:val="C504D254"/>
    <w:lvl w:ilvl="0" w:tplc="AECAED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F18F1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C3EC3"/>
    <w:multiLevelType w:val="multilevel"/>
    <w:tmpl w:val="BCEE8D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4B5132"/>
    <w:multiLevelType w:val="hybridMultilevel"/>
    <w:tmpl w:val="54F6E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43D0C"/>
    <w:multiLevelType w:val="hybridMultilevel"/>
    <w:tmpl w:val="AB14D00A"/>
    <w:lvl w:ilvl="0" w:tplc="4A1695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A3E70"/>
    <w:multiLevelType w:val="hybridMultilevel"/>
    <w:tmpl w:val="16F2BA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104B5"/>
    <w:multiLevelType w:val="hybridMultilevel"/>
    <w:tmpl w:val="7A0A5DBC"/>
    <w:lvl w:ilvl="0" w:tplc="8A0A05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86ECA"/>
    <w:multiLevelType w:val="hybridMultilevel"/>
    <w:tmpl w:val="2DD23DAC"/>
    <w:lvl w:ilvl="0" w:tplc="442A8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D6F06"/>
    <w:multiLevelType w:val="hybridMultilevel"/>
    <w:tmpl w:val="7C9CE6E0"/>
    <w:lvl w:ilvl="0" w:tplc="D97AD5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052C2"/>
    <w:multiLevelType w:val="hybridMultilevel"/>
    <w:tmpl w:val="327AFE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F46FB"/>
    <w:multiLevelType w:val="hybridMultilevel"/>
    <w:tmpl w:val="50F082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F0D11"/>
    <w:multiLevelType w:val="multilevel"/>
    <w:tmpl w:val="839092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F74589"/>
    <w:multiLevelType w:val="hybridMultilevel"/>
    <w:tmpl w:val="7616B8E2"/>
    <w:lvl w:ilvl="0" w:tplc="7E1216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22E0D"/>
    <w:multiLevelType w:val="multilevel"/>
    <w:tmpl w:val="58F87F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8" w15:restartNumberingAfterBreak="0">
    <w:nsid w:val="498F4335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9129E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DA0723"/>
    <w:multiLevelType w:val="hybridMultilevel"/>
    <w:tmpl w:val="B29A45BC"/>
    <w:lvl w:ilvl="0" w:tplc="1A0A3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1562E5"/>
    <w:multiLevelType w:val="hybridMultilevel"/>
    <w:tmpl w:val="322C3EDC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1B42C2"/>
    <w:multiLevelType w:val="hybridMultilevel"/>
    <w:tmpl w:val="CC94C71C"/>
    <w:lvl w:ilvl="0" w:tplc="04150011">
      <w:start w:val="1"/>
      <w:numFmt w:val="decimal"/>
      <w:lvlText w:val="%1)"/>
      <w:lvlJc w:val="left"/>
      <w:pPr>
        <w:ind w:left="914" w:hanging="360"/>
      </w:pPr>
    </w:lvl>
    <w:lvl w:ilvl="1" w:tplc="04150019" w:tentative="1">
      <w:start w:val="1"/>
      <w:numFmt w:val="lowerLetter"/>
      <w:lvlText w:val="%2."/>
      <w:lvlJc w:val="left"/>
      <w:pPr>
        <w:ind w:left="1634" w:hanging="360"/>
      </w:pPr>
    </w:lvl>
    <w:lvl w:ilvl="2" w:tplc="0415001B" w:tentative="1">
      <w:start w:val="1"/>
      <w:numFmt w:val="lowerRoman"/>
      <w:lvlText w:val="%3."/>
      <w:lvlJc w:val="right"/>
      <w:pPr>
        <w:ind w:left="2354" w:hanging="180"/>
      </w:pPr>
    </w:lvl>
    <w:lvl w:ilvl="3" w:tplc="0415000F" w:tentative="1">
      <w:start w:val="1"/>
      <w:numFmt w:val="decimal"/>
      <w:lvlText w:val="%4."/>
      <w:lvlJc w:val="left"/>
      <w:pPr>
        <w:ind w:left="3074" w:hanging="360"/>
      </w:pPr>
    </w:lvl>
    <w:lvl w:ilvl="4" w:tplc="04150019" w:tentative="1">
      <w:start w:val="1"/>
      <w:numFmt w:val="lowerLetter"/>
      <w:lvlText w:val="%5."/>
      <w:lvlJc w:val="left"/>
      <w:pPr>
        <w:ind w:left="3794" w:hanging="360"/>
      </w:pPr>
    </w:lvl>
    <w:lvl w:ilvl="5" w:tplc="0415001B" w:tentative="1">
      <w:start w:val="1"/>
      <w:numFmt w:val="lowerRoman"/>
      <w:lvlText w:val="%6."/>
      <w:lvlJc w:val="right"/>
      <w:pPr>
        <w:ind w:left="4514" w:hanging="180"/>
      </w:pPr>
    </w:lvl>
    <w:lvl w:ilvl="6" w:tplc="0415000F" w:tentative="1">
      <w:start w:val="1"/>
      <w:numFmt w:val="decimal"/>
      <w:lvlText w:val="%7."/>
      <w:lvlJc w:val="left"/>
      <w:pPr>
        <w:ind w:left="5234" w:hanging="360"/>
      </w:pPr>
    </w:lvl>
    <w:lvl w:ilvl="7" w:tplc="04150019" w:tentative="1">
      <w:start w:val="1"/>
      <w:numFmt w:val="lowerLetter"/>
      <w:lvlText w:val="%8."/>
      <w:lvlJc w:val="left"/>
      <w:pPr>
        <w:ind w:left="5954" w:hanging="360"/>
      </w:pPr>
    </w:lvl>
    <w:lvl w:ilvl="8" w:tplc="0415001B" w:tentative="1">
      <w:start w:val="1"/>
      <w:numFmt w:val="lowerRoman"/>
      <w:lvlText w:val="%9."/>
      <w:lvlJc w:val="right"/>
      <w:pPr>
        <w:ind w:left="6674" w:hanging="180"/>
      </w:pPr>
    </w:lvl>
  </w:abstractNum>
  <w:abstractNum w:abstractNumId="23" w15:restartNumberingAfterBreak="0">
    <w:nsid w:val="53827014"/>
    <w:multiLevelType w:val="hybridMultilevel"/>
    <w:tmpl w:val="37A2BC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F72E79"/>
    <w:multiLevelType w:val="hybridMultilevel"/>
    <w:tmpl w:val="B79A12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12C28"/>
    <w:multiLevelType w:val="hybridMultilevel"/>
    <w:tmpl w:val="2C1A5722"/>
    <w:lvl w:ilvl="0" w:tplc="E6E0B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E52F6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F5F07"/>
    <w:multiLevelType w:val="hybridMultilevel"/>
    <w:tmpl w:val="59744F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D37076"/>
    <w:multiLevelType w:val="hybridMultilevel"/>
    <w:tmpl w:val="CC264BAC"/>
    <w:lvl w:ilvl="0" w:tplc="C4E06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807DD"/>
    <w:multiLevelType w:val="hybridMultilevel"/>
    <w:tmpl w:val="C61CB58A"/>
    <w:lvl w:ilvl="0" w:tplc="54FA61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B19AE"/>
    <w:multiLevelType w:val="hybridMultilevel"/>
    <w:tmpl w:val="E23257D0"/>
    <w:lvl w:ilvl="0" w:tplc="0186E11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675E27"/>
    <w:multiLevelType w:val="hybridMultilevel"/>
    <w:tmpl w:val="78446BE4"/>
    <w:lvl w:ilvl="0" w:tplc="C6A09D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8652F"/>
    <w:multiLevelType w:val="multilevel"/>
    <w:tmpl w:val="D70680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70066394"/>
    <w:multiLevelType w:val="hybridMultilevel"/>
    <w:tmpl w:val="41107818"/>
    <w:lvl w:ilvl="0" w:tplc="0A3024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81A09"/>
    <w:multiLevelType w:val="hybridMultilevel"/>
    <w:tmpl w:val="19809500"/>
    <w:lvl w:ilvl="0" w:tplc="92F2F8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8C361C"/>
    <w:multiLevelType w:val="hybridMultilevel"/>
    <w:tmpl w:val="18086A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1F3BFE"/>
    <w:multiLevelType w:val="hybridMultilevel"/>
    <w:tmpl w:val="E72E7B7E"/>
    <w:lvl w:ilvl="0" w:tplc="2DD6B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D24B9"/>
    <w:multiLevelType w:val="hybridMultilevel"/>
    <w:tmpl w:val="1B3E8916"/>
    <w:lvl w:ilvl="0" w:tplc="44D85E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296F4E"/>
    <w:multiLevelType w:val="hybridMultilevel"/>
    <w:tmpl w:val="BC2EBDDA"/>
    <w:lvl w:ilvl="0" w:tplc="B418A0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8632B6"/>
    <w:multiLevelType w:val="hybridMultilevel"/>
    <w:tmpl w:val="40E899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826A0"/>
    <w:multiLevelType w:val="hybridMultilevel"/>
    <w:tmpl w:val="3ADC85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FC43D2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4678B"/>
    <w:multiLevelType w:val="hybridMultilevel"/>
    <w:tmpl w:val="256CE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1994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7F2862E2"/>
    <w:multiLevelType w:val="multilevel"/>
    <w:tmpl w:val="96A6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7FB75B36"/>
    <w:multiLevelType w:val="hybridMultilevel"/>
    <w:tmpl w:val="DADE0622"/>
    <w:lvl w:ilvl="0" w:tplc="BF9C6F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32"/>
  </w:num>
  <w:num w:numId="3">
    <w:abstractNumId w:val="27"/>
  </w:num>
  <w:num w:numId="4">
    <w:abstractNumId w:val="14"/>
  </w:num>
  <w:num w:numId="5">
    <w:abstractNumId w:val="3"/>
  </w:num>
  <w:num w:numId="6">
    <w:abstractNumId w:val="6"/>
  </w:num>
  <w:num w:numId="7">
    <w:abstractNumId w:val="43"/>
  </w:num>
  <w:num w:numId="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3"/>
    <w:lvlOverride w:ilvl="0">
      <w:startOverride w:val="1"/>
    </w:lvlOverride>
  </w:num>
  <w:num w:numId="11">
    <w:abstractNumId w:val="20"/>
  </w:num>
  <w:num w:numId="12">
    <w:abstractNumId w:val="28"/>
  </w:num>
  <w:num w:numId="13">
    <w:abstractNumId w:val="37"/>
  </w:num>
  <w:num w:numId="14">
    <w:abstractNumId w:val="12"/>
  </w:num>
  <w:num w:numId="15">
    <w:abstractNumId w:val="8"/>
  </w:num>
  <w:num w:numId="16">
    <w:abstractNumId w:val="16"/>
  </w:num>
  <w:num w:numId="17">
    <w:abstractNumId w:val="36"/>
  </w:num>
  <w:num w:numId="18">
    <w:abstractNumId w:val="25"/>
  </w:num>
  <w:num w:numId="19">
    <w:abstractNumId w:val="21"/>
  </w:num>
  <w:num w:numId="20">
    <w:abstractNumId w:val="13"/>
  </w:num>
  <w:num w:numId="21">
    <w:abstractNumId w:val="24"/>
  </w:num>
  <w:num w:numId="22">
    <w:abstractNumId w:val="42"/>
  </w:num>
  <w:num w:numId="23">
    <w:abstractNumId w:val="35"/>
  </w:num>
  <w:num w:numId="24">
    <w:abstractNumId w:val="22"/>
  </w:num>
  <w:num w:numId="25">
    <w:abstractNumId w:val="1"/>
  </w:num>
  <w:num w:numId="26">
    <w:abstractNumId w:val="7"/>
  </w:num>
  <w:num w:numId="27">
    <w:abstractNumId w:val="15"/>
  </w:num>
  <w:num w:numId="28">
    <w:abstractNumId w:val="17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40"/>
  </w:num>
  <w:num w:numId="32">
    <w:abstractNumId w:val="11"/>
  </w:num>
  <w:num w:numId="33">
    <w:abstractNumId w:val="18"/>
  </w:num>
  <w:num w:numId="34">
    <w:abstractNumId w:val="26"/>
  </w:num>
  <w:num w:numId="35">
    <w:abstractNumId w:val="31"/>
  </w:num>
  <w:num w:numId="36">
    <w:abstractNumId w:val="38"/>
  </w:num>
  <w:num w:numId="37">
    <w:abstractNumId w:val="34"/>
  </w:num>
  <w:num w:numId="38">
    <w:abstractNumId w:val="29"/>
  </w:num>
  <w:num w:numId="39">
    <w:abstractNumId w:val="0"/>
  </w:num>
  <w:num w:numId="40">
    <w:abstractNumId w:val="2"/>
  </w:num>
  <w:num w:numId="41">
    <w:abstractNumId w:val="41"/>
  </w:num>
  <w:num w:numId="42">
    <w:abstractNumId w:val="19"/>
  </w:num>
  <w:num w:numId="43">
    <w:abstractNumId w:val="10"/>
  </w:num>
  <w:num w:numId="44">
    <w:abstractNumId w:val="5"/>
  </w:num>
  <w:num w:numId="45">
    <w:abstractNumId w:val="33"/>
  </w:num>
  <w:num w:numId="46">
    <w:abstractNumId w:val="4"/>
  </w:num>
  <w:num w:numId="47">
    <w:abstractNumId w:val="45"/>
  </w:num>
  <w:num w:numId="48">
    <w:abstractNumId w:val="30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13E8C"/>
    <w:rsid w:val="000222B0"/>
    <w:rsid w:val="000240AB"/>
    <w:rsid w:val="000248D6"/>
    <w:rsid w:val="00027563"/>
    <w:rsid w:val="00027D7D"/>
    <w:rsid w:val="00032BDF"/>
    <w:rsid w:val="00033A06"/>
    <w:rsid w:val="000357C8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2CB1"/>
    <w:rsid w:val="000B4CFA"/>
    <w:rsid w:val="000B5F19"/>
    <w:rsid w:val="000B6344"/>
    <w:rsid w:val="000B77ED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35449"/>
    <w:rsid w:val="0013581C"/>
    <w:rsid w:val="001359A0"/>
    <w:rsid w:val="0013796B"/>
    <w:rsid w:val="00142B18"/>
    <w:rsid w:val="00144144"/>
    <w:rsid w:val="00146A5C"/>
    <w:rsid w:val="0014727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C74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5C0E"/>
    <w:rsid w:val="001A6B95"/>
    <w:rsid w:val="001A78BF"/>
    <w:rsid w:val="001A7E51"/>
    <w:rsid w:val="001B0EE1"/>
    <w:rsid w:val="001B22E4"/>
    <w:rsid w:val="001B35F3"/>
    <w:rsid w:val="001B4807"/>
    <w:rsid w:val="001B5A20"/>
    <w:rsid w:val="001B70C2"/>
    <w:rsid w:val="001B7337"/>
    <w:rsid w:val="001B75E9"/>
    <w:rsid w:val="001B77CA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E01F1"/>
    <w:rsid w:val="001E0C0B"/>
    <w:rsid w:val="001E0CF2"/>
    <w:rsid w:val="001E10C6"/>
    <w:rsid w:val="001E1470"/>
    <w:rsid w:val="001E21BB"/>
    <w:rsid w:val="001E4A13"/>
    <w:rsid w:val="001E5B96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1AC9"/>
    <w:rsid w:val="002447AA"/>
    <w:rsid w:val="00245947"/>
    <w:rsid w:val="0025273C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1F10"/>
    <w:rsid w:val="002920A1"/>
    <w:rsid w:val="00292554"/>
    <w:rsid w:val="002932DA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22E0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559A"/>
    <w:rsid w:val="002E6CFE"/>
    <w:rsid w:val="002F2E26"/>
    <w:rsid w:val="002F7E26"/>
    <w:rsid w:val="00301396"/>
    <w:rsid w:val="00302227"/>
    <w:rsid w:val="00302784"/>
    <w:rsid w:val="003049B3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51562"/>
    <w:rsid w:val="003516A5"/>
    <w:rsid w:val="00352AE4"/>
    <w:rsid w:val="003531D0"/>
    <w:rsid w:val="00354C1E"/>
    <w:rsid w:val="00360223"/>
    <w:rsid w:val="00363D50"/>
    <w:rsid w:val="00364060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5139"/>
    <w:rsid w:val="003927D1"/>
    <w:rsid w:val="00392EE6"/>
    <w:rsid w:val="00394E2D"/>
    <w:rsid w:val="003A06D0"/>
    <w:rsid w:val="003A1837"/>
    <w:rsid w:val="003A1858"/>
    <w:rsid w:val="003A1FE2"/>
    <w:rsid w:val="003A2965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1769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45EA"/>
    <w:rsid w:val="0043505D"/>
    <w:rsid w:val="0044074F"/>
    <w:rsid w:val="00440D45"/>
    <w:rsid w:val="00444125"/>
    <w:rsid w:val="004473D4"/>
    <w:rsid w:val="00447B0F"/>
    <w:rsid w:val="00451484"/>
    <w:rsid w:val="0045388E"/>
    <w:rsid w:val="00455B92"/>
    <w:rsid w:val="00456CEE"/>
    <w:rsid w:val="00457F13"/>
    <w:rsid w:val="004609F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C0065"/>
    <w:rsid w:val="004C207F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60"/>
    <w:rsid w:val="005259D4"/>
    <w:rsid w:val="0052685D"/>
    <w:rsid w:val="005279D8"/>
    <w:rsid w:val="00530BCF"/>
    <w:rsid w:val="00530E4C"/>
    <w:rsid w:val="00532E11"/>
    <w:rsid w:val="00533819"/>
    <w:rsid w:val="00534285"/>
    <w:rsid w:val="00534D1B"/>
    <w:rsid w:val="005441DB"/>
    <w:rsid w:val="0054435E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14C"/>
    <w:rsid w:val="00587AE6"/>
    <w:rsid w:val="0059002D"/>
    <w:rsid w:val="00590DE6"/>
    <w:rsid w:val="00590EC2"/>
    <w:rsid w:val="00593DCF"/>
    <w:rsid w:val="00594291"/>
    <w:rsid w:val="0059546F"/>
    <w:rsid w:val="00596487"/>
    <w:rsid w:val="00597180"/>
    <w:rsid w:val="005A08DE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4965"/>
    <w:rsid w:val="005D7555"/>
    <w:rsid w:val="005D79C5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34F1"/>
    <w:rsid w:val="006344AF"/>
    <w:rsid w:val="006371AF"/>
    <w:rsid w:val="00637E64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813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39C6"/>
    <w:rsid w:val="00685382"/>
    <w:rsid w:val="00686896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3911"/>
    <w:rsid w:val="006C4B69"/>
    <w:rsid w:val="006C50BF"/>
    <w:rsid w:val="006C519C"/>
    <w:rsid w:val="006C7EA1"/>
    <w:rsid w:val="006D2244"/>
    <w:rsid w:val="006D2FDB"/>
    <w:rsid w:val="006D57F2"/>
    <w:rsid w:val="006E2384"/>
    <w:rsid w:val="006E3CF9"/>
    <w:rsid w:val="006E5B7A"/>
    <w:rsid w:val="006E6376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42ABC"/>
    <w:rsid w:val="00744A7A"/>
    <w:rsid w:val="00747F93"/>
    <w:rsid w:val="00751195"/>
    <w:rsid w:val="0075150D"/>
    <w:rsid w:val="00751B29"/>
    <w:rsid w:val="00751EAF"/>
    <w:rsid w:val="00756004"/>
    <w:rsid w:val="0075670F"/>
    <w:rsid w:val="00757D8A"/>
    <w:rsid w:val="007602F7"/>
    <w:rsid w:val="007628C8"/>
    <w:rsid w:val="0077328A"/>
    <w:rsid w:val="007762DC"/>
    <w:rsid w:val="00776D1E"/>
    <w:rsid w:val="007776FB"/>
    <w:rsid w:val="0078274B"/>
    <w:rsid w:val="00783011"/>
    <w:rsid w:val="007836CF"/>
    <w:rsid w:val="007847CA"/>
    <w:rsid w:val="00785435"/>
    <w:rsid w:val="00787154"/>
    <w:rsid w:val="007911CF"/>
    <w:rsid w:val="00791E0E"/>
    <w:rsid w:val="00793779"/>
    <w:rsid w:val="007945F4"/>
    <w:rsid w:val="007A18C2"/>
    <w:rsid w:val="007A2384"/>
    <w:rsid w:val="007A239C"/>
    <w:rsid w:val="007A2471"/>
    <w:rsid w:val="007A27A9"/>
    <w:rsid w:val="007A2A7A"/>
    <w:rsid w:val="007A2B67"/>
    <w:rsid w:val="007A5E50"/>
    <w:rsid w:val="007A79FF"/>
    <w:rsid w:val="007B0450"/>
    <w:rsid w:val="007B1CC2"/>
    <w:rsid w:val="007B5C6D"/>
    <w:rsid w:val="007B70E6"/>
    <w:rsid w:val="007B7FDF"/>
    <w:rsid w:val="007C0692"/>
    <w:rsid w:val="007C11FF"/>
    <w:rsid w:val="007C4BDB"/>
    <w:rsid w:val="007C56CD"/>
    <w:rsid w:val="007C75CC"/>
    <w:rsid w:val="007E5FC8"/>
    <w:rsid w:val="007E6ECC"/>
    <w:rsid w:val="007F2A1F"/>
    <w:rsid w:val="007F41F9"/>
    <w:rsid w:val="007F4701"/>
    <w:rsid w:val="007F6A10"/>
    <w:rsid w:val="008057AF"/>
    <w:rsid w:val="00806701"/>
    <w:rsid w:val="008074AF"/>
    <w:rsid w:val="008078AA"/>
    <w:rsid w:val="008107BF"/>
    <w:rsid w:val="00815C1F"/>
    <w:rsid w:val="0081621F"/>
    <w:rsid w:val="008164C3"/>
    <w:rsid w:val="00816DF8"/>
    <w:rsid w:val="008220DD"/>
    <w:rsid w:val="008259D7"/>
    <w:rsid w:val="00826A9B"/>
    <w:rsid w:val="00830A13"/>
    <w:rsid w:val="00830A52"/>
    <w:rsid w:val="00830BDD"/>
    <w:rsid w:val="00830C52"/>
    <w:rsid w:val="00831E0B"/>
    <w:rsid w:val="00833104"/>
    <w:rsid w:val="00834425"/>
    <w:rsid w:val="008359B2"/>
    <w:rsid w:val="00835C50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A0D6C"/>
    <w:rsid w:val="008A2643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509"/>
    <w:rsid w:val="008D571D"/>
    <w:rsid w:val="008D7DE1"/>
    <w:rsid w:val="008E2F76"/>
    <w:rsid w:val="008E6857"/>
    <w:rsid w:val="008E7EB1"/>
    <w:rsid w:val="008F1630"/>
    <w:rsid w:val="008F2EF7"/>
    <w:rsid w:val="008F46D0"/>
    <w:rsid w:val="008F488B"/>
    <w:rsid w:val="008F76AA"/>
    <w:rsid w:val="009000FA"/>
    <w:rsid w:val="009016D8"/>
    <w:rsid w:val="00903852"/>
    <w:rsid w:val="00904DF0"/>
    <w:rsid w:val="00906602"/>
    <w:rsid w:val="0091316B"/>
    <w:rsid w:val="009153B1"/>
    <w:rsid w:val="009158ED"/>
    <w:rsid w:val="00917433"/>
    <w:rsid w:val="00920220"/>
    <w:rsid w:val="00921B1A"/>
    <w:rsid w:val="00923E50"/>
    <w:rsid w:val="009248C4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36D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1CC9"/>
    <w:rsid w:val="009F2892"/>
    <w:rsid w:val="009F3325"/>
    <w:rsid w:val="009F4507"/>
    <w:rsid w:val="009F5F3B"/>
    <w:rsid w:val="00A033EB"/>
    <w:rsid w:val="00A068CF"/>
    <w:rsid w:val="00A06DA6"/>
    <w:rsid w:val="00A07D06"/>
    <w:rsid w:val="00A1001B"/>
    <w:rsid w:val="00A10559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3876"/>
    <w:rsid w:val="00A35310"/>
    <w:rsid w:val="00A374B9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404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53E1"/>
    <w:rsid w:val="00AE59E2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105B"/>
    <w:rsid w:val="00B1220C"/>
    <w:rsid w:val="00B12D3B"/>
    <w:rsid w:val="00B14AED"/>
    <w:rsid w:val="00B15E79"/>
    <w:rsid w:val="00B16210"/>
    <w:rsid w:val="00B21FC5"/>
    <w:rsid w:val="00B2393E"/>
    <w:rsid w:val="00B242FB"/>
    <w:rsid w:val="00B245EC"/>
    <w:rsid w:val="00B34DD5"/>
    <w:rsid w:val="00B4071A"/>
    <w:rsid w:val="00B40B32"/>
    <w:rsid w:val="00B40C00"/>
    <w:rsid w:val="00B432F2"/>
    <w:rsid w:val="00B4392F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5BEF"/>
    <w:rsid w:val="00B66E0B"/>
    <w:rsid w:val="00B74B1C"/>
    <w:rsid w:val="00B75812"/>
    <w:rsid w:val="00B77781"/>
    <w:rsid w:val="00B80645"/>
    <w:rsid w:val="00B83497"/>
    <w:rsid w:val="00B855BC"/>
    <w:rsid w:val="00B85A69"/>
    <w:rsid w:val="00B90B4E"/>
    <w:rsid w:val="00B913C5"/>
    <w:rsid w:val="00B916C3"/>
    <w:rsid w:val="00B92704"/>
    <w:rsid w:val="00B9275B"/>
    <w:rsid w:val="00B9415B"/>
    <w:rsid w:val="00B94E5C"/>
    <w:rsid w:val="00B95567"/>
    <w:rsid w:val="00BA01DF"/>
    <w:rsid w:val="00BA1B31"/>
    <w:rsid w:val="00BA1C31"/>
    <w:rsid w:val="00BA2B9F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10AD"/>
    <w:rsid w:val="00BC5D8D"/>
    <w:rsid w:val="00BC6169"/>
    <w:rsid w:val="00BC62C3"/>
    <w:rsid w:val="00BC641C"/>
    <w:rsid w:val="00BC6833"/>
    <w:rsid w:val="00BD0CD1"/>
    <w:rsid w:val="00BD6D1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432C"/>
    <w:rsid w:val="00C05817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747B"/>
    <w:rsid w:val="00C41907"/>
    <w:rsid w:val="00C42D27"/>
    <w:rsid w:val="00C44390"/>
    <w:rsid w:val="00C44E4B"/>
    <w:rsid w:val="00C5401F"/>
    <w:rsid w:val="00C54DB8"/>
    <w:rsid w:val="00C556E4"/>
    <w:rsid w:val="00C6031C"/>
    <w:rsid w:val="00C60F66"/>
    <w:rsid w:val="00C615FC"/>
    <w:rsid w:val="00C61E6F"/>
    <w:rsid w:val="00C61F5A"/>
    <w:rsid w:val="00C633D3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70CE"/>
    <w:rsid w:val="00CA3B0A"/>
    <w:rsid w:val="00CA3B41"/>
    <w:rsid w:val="00CA4369"/>
    <w:rsid w:val="00CA50DC"/>
    <w:rsid w:val="00CA66D2"/>
    <w:rsid w:val="00CB04E0"/>
    <w:rsid w:val="00CB4644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506B"/>
    <w:rsid w:val="00CF5563"/>
    <w:rsid w:val="00CF7D67"/>
    <w:rsid w:val="00D0009F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0E8E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3DC6"/>
    <w:rsid w:val="00D74712"/>
    <w:rsid w:val="00D750EE"/>
    <w:rsid w:val="00D76522"/>
    <w:rsid w:val="00D76C7C"/>
    <w:rsid w:val="00D80EA6"/>
    <w:rsid w:val="00D824B9"/>
    <w:rsid w:val="00D836A1"/>
    <w:rsid w:val="00D85742"/>
    <w:rsid w:val="00D85AB8"/>
    <w:rsid w:val="00D912D8"/>
    <w:rsid w:val="00D93108"/>
    <w:rsid w:val="00D9651F"/>
    <w:rsid w:val="00D97E00"/>
    <w:rsid w:val="00DA365C"/>
    <w:rsid w:val="00DA3D4F"/>
    <w:rsid w:val="00DA41B8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DA1"/>
    <w:rsid w:val="00DE5042"/>
    <w:rsid w:val="00DF067A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742"/>
    <w:rsid w:val="00E52588"/>
    <w:rsid w:val="00E538F6"/>
    <w:rsid w:val="00E56F28"/>
    <w:rsid w:val="00E60A31"/>
    <w:rsid w:val="00E60D40"/>
    <w:rsid w:val="00E60DAD"/>
    <w:rsid w:val="00E6313A"/>
    <w:rsid w:val="00E63BF8"/>
    <w:rsid w:val="00E644B0"/>
    <w:rsid w:val="00E65232"/>
    <w:rsid w:val="00E66767"/>
    <w:rsid w:val="00E7367C"/>
    <w:rsid w:val="00E752E2"/>
    <w:rsid w:val="00E7722C"/>
    <w:rsid w:val="00E80D8F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323B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4537"/>
    <w:rsid w:val="00EF6BC5"/>
    <w:rsid w:val="00F00524"/>
    <w:rsid w:val="00F02A82"/>
    <w:rsid w:val="00F03244"/>
    <w:rsid w:val="00F037F4"/>
    <w:rsid w:val="00F0472E"/>
    <w:rsid w:val="00F04AEF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28F7"/>
    <w:rsid w:val="00F74478"/>
    <w:rsid w:val="00F764E5"/>
    <w:rsid w:val="00F76695"/>
    <w:rsid w:val="00F82BD6"/>
    <w:rsid w:val="00F85572"/>
    <w:rsid w:val="00F96E84"/>
    <w:rsid w:val="00FA17CB"/>
    <w:rsid w:val="00FA21DB"/>
    <w:rsid w:val="00FA391C"/>
    <w:rsid w:val="00FA39E3"/>
    <w:rsid w:val="00FA3DEC"/>
    <w:rsid w:val="00FA3EBC"/>
    <w:rsid w:val="00FA439C"/>
    <w:rsid w:val="00FA7884"/>
    <w:rsid w:val="00FB041C"/>
    <w:rsid w:val="00FB1FCF"/>
    <w:rsid w:val="00FB216B"/>
    <w:rsid w:val="00FB3236"/>
    <w:rsid w:val="00FB4789"/>
    <w:rsid w:val="00FB5BF4"/>
    <w:rsid w:val="00FB7D64"/>
    <w:rsid w:val="00FD22C6"/>
    <w:rsid w:val="00FD27FB"/>
    <w:rsid w:val="00FD4911"/>
    <w:rsid w:val="00FD5567"/>
    <w:rsid w:val="00FD582C"/>
    <w:rsid w:val="00FD59B9"/>
    <w:rsid w:val="00FD6013"/>
    <w:rsid w:val="00FE1500"/>
    <w:rsid w:val="00FE57DB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7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7"/>
      </w:numPr>
      <w:spacing w:before="40" w:after="0"/>
      <w:ind w:left="576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7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7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7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7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cskcde">
    <w:name w:val="cskcde"/>
    <w:basedOn w:val="Domylnaczcionkaakapitu"/>
    <w:rsid w:val="00385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4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8</TotalTime>
  <Pages>7</Pages>
  <Words>397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25</cp:revision>
  <cp:lastPrinted>2019-08-20T08:09:00Z</cp:lastPrinted>
  <dcterms:created xsi:type="dcterms:W3CDTF">2025-05-12T10:22:00Z</dcterms:created>
  <dcterms:modified xsi:type="dcterms:W3CDTF">2025-10-22T12:12:00Z</dcterms:modified>
</cp:coreProperties>
</file>